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110722637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IN"/>
        </w:rPr>
      </w:sdtEndPr>
      <w:sdtContent>
        <w:p w14:paraId="09AEB249" w14:textId="1EB778C0" w:rsidR="00CB37E5" w:rsidRDefault="00CB37E5">
          <w:pPr>
            <w:pStyle w:val="TOCHeading"/>
          </w:pPr>
          <w:r>
            <w:t>Contents</w:t>
          </w:r>
        </w:p>
        <w:p w14:paraId="19083F0A" w14:textId="2A1DBFDF" w:rsidR="000A61A5" w:rsidRDefault="00CB37E5">
          <w:pPr>
            <w:pStyle w:val="TOC1"/>
            <w:tabs>
              <w:tab w:val="right" w:leader="dot" w:pos="9350"/>
            </w:tabs>
            <w:rPr>
              <w:rFonts w:eastAsiaTheme="minorEastAsia" w:cs="Latha"/>
              <w:noProof/>
              <w:lang w:eastAsia="en-IN" w:bidi="ta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3097915" w:history="1">
            <w:r w:rsidR="000A61A5" w:rsidRPr="00D66C27">
              <w:rPr>
                <w:rStyle w:val="Hyperlink"/>
                <w:noProof/>
              </w:rPr>
              <w:t>Task 1</w:t>
            </w:r>
            <w:r w:rsidR="000A61A5">
              <w:rPr>
                <w:noProof/>
                <w:webHidden/>
              </w:rPr>
              <w:tab/>
            </w:r>
            <w:r w:rsidR="000A61A5">
              <w:rPr>
                <w:noProof/>
                <w:webHidden/>
              </w:rPr>
              <w:fldChar w:fldCharType="begin"/>
            </w:r>
            <w:r w:rsidR="000A61A5">
              <w:rPr>
                <w:noProof/>
                <w:webHidden/>
              </w:rPr>
              <w:instrText xml:space="preserve"> PAGEREF _Toc33097915 \h </w:instrText>
            </w:r>
            <w:r w:rsidR="000A61A5">
              <w:rPr>
                <w:noProof/>
                <w:webHidden/>
              </w:rPr>
            </w:r>
            <w:r w:rsidR="000A61A5">
              <w:rPr>
                <w:noProof/>
                <w:webHidden/>
              </w:rPr>
              <w:fldChar w:fldCharType="separate"/>
            </w:r>
            <w:r w:rsidR="000A61A5">
              <w:rPr>
                <w:noProof/>
                <w:webHidden/>
              </w:rPr>
              <w:t>2</w:t>
            </w:r>
            <w:r w:rsidR="000A61A5">
              <w:rPr>
                <w:noProof/>
                <w:webHidden/>
              </w:rPr>
              <w:fldChar w:fldCharType="end"/>
            </w:r>
          </w:hyperlink>
        </w:p>
        <w:p w14:paraId="6C6721A5" w14:textId="6CB24D01" w:rsidR="000A61A5" w:rsidRDefault="000A61A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097916" w:history="1">
            <w:r w:rsidRPr="00D66C27">
              <w:rPr>
                <w:rStyle w:val="Hyperlink"/>
                <w:noProof/>
              </w:rPr>
              <w:t>1. Script to create fold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97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82ADED" w14:textId="3EC445B2" w:rsidR="000A61A5" w:rsidRDefault="000A61A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097917" w:history="1">
            <w:r w:rsidRPr="00D66C27">
              <w:rPr>
                <w:rStyle w:val="Hyperlink"/>
                <w:noProof/>
              </w:rPr>
              <w:t>2.</w:t>
            </w:r>
            <w:r w:rsidRPr="00D66C27">
              <w:rPr>
                <w:rStyle w:val="Hyperlink"/>
                <w:rFonts w:ascii="Times New Roman" w:hAnsi="Times New Roman" w:cs="Times New Roman"/>
                <w:noProof/>
              </w:rPr>
              <w:t xml:space="preserve"> </w:t>
            </w:r>
            <w:r w:rsidRPr="00D66C27">
              <w:rPr>
                <w:rStyle w:val="Hyperlink"/>
                <w:noProof/>
              </w:rPr>
              <w:t>List down directory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97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574805" w14:textId="1DEC5FF1" w:rsidR="000A61A5" w:rsidRDefault="000A61A5">
          <w:pPr>
            <w:pStyle w:val="TOC3"/>
            <w:tabs>
              <w:tab w:val="right" w:leader="dot" w:pos="9350"/>
            </w:tabs>
            <w:rPr>
              <w:rFonts w:eastAsiaTheme="minorEastAsia" w:cs="Latha"/>
              <w:noProof/>
              <w:lang w:eastAsia="en-IN" w:bidi="ta-IN"/>
            </w:rPr>
          </w:pPr>
          <w:hyperlink w:anchor="_Toc33097918" w:history="1">
            <w:r w:rsidRPr="00D66C27">
              <w:rPr>
                <w:rStyle w:val="Hyperlink"/>
                <w:noProof/>
              </w:rPr>
              <w:t>ls comm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97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2C961" w14:textId="588B715C" w:rsidR="000A61A5" w:rsidRDefault="000A61A5">
          <w:pPr>
            <w:pStyle w:val="TOC3"/>
            <w:tabs>
              <w:tab w:val="right" w:leader="dot" w:pos="9350"/>
            </w:tabs>
            <w:rPr>
              <w:rFonts w:eastAsiaTheme="minorEastAsia" w:cs="Latha"/>
              <w:noProof/>
              <w:lang w:eastAsia="en-IN" w:bidi="ta-IN"/>
            </w:rPr>
          </w:pPr>
          <w:hyperlink w:anchor="_Toc33097919" w:history="1">
            <w:r w:rsidRPr="00D66C27">
              <w:rPr>
                <w:rStyle w:val="Hyperlink"/>
                <w:noProof/>
              </w:rPr>
              <w:t>Tree comm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97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A42E89" w14:textId="61495CBB" w:rsidR="000A61A5" w:rsidRDefault="000A61A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097920" w:history="1">
            <w:r w:rsidRPr="00D66C27">
              <w:rPr>
                <w:rStyle w:val="Hyperlink"/>
                <w:noProof/>
              </w:rPr>
              <w:t>3. List down contents of the f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97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99FC44" w14:textId="30CC4482" w:rsidR="000A61A5" w:rsidRDefault="000A61A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097921" w:history="1">
            <w:r w:rsidRPr="00D66C27">
              <w:rPr>
                <w:rStyle w:val="Hyperlink"/>
                <w:noProof/>
              </w:rPr>
              <w:t>4. Making program as execu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97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6F738B" w14:textId="172F9FC9" w:rsidR="000A61A5" w:rsidRDefault="000A61A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097922" w:history="1">
            <w:r w:rsidRPr="00D66C27">
              <w:rPr>
                <w:rStyle w:val="Hyperlink"/>
                <w:noProof/>
              </w:rPr>
              <w:t>5.Moving file from one folder to anot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97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B06497" w14:textId="5D6202F5" w:rsidR="000A61A5" w:rsidRDefault="000A61A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097923" w:history="1">
            <w:r w:rsidRPr="00D66C27">
              <w:rPr>
                <w:rStyle w:val="Hyperlink"/>
                <w:noProof/>
              </w:rPr>
              <w:t>6. Delete o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97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0FC2C9" w14:textId="6E4E6AF3" w:rsidR="000A61A5" w:rsidRDefault="000A61A5">
          <w:pPr>
            <w:pStyle w:val="TOC1"/>
            <w:tabs>
              <w:tab w:val="right" w:leader="dot" w:pos="9350"/>
            </w:tabs>
            <w:rPr>
              <w:rFonts w:eastAsiaTheme="minorEastAsia" w:cs="Latha"/>
              <w:noProof/>
              <w:lang w:eastAsia="en-IN" w:bidi="ta-IN"/>
            </w:rPr>
          </w:pPr>
          <w:hyperlink w:anchor="_Toc33097924" w:history="1">
            <w:r w:rsidRPr="00D66C27">
              <w:rPr>
                <w:rStyle w:val="Hyperlink"/>
                <w:noProof/>
              </w:rPr>
              <w:t>Task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97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B048E5" w14:textId="7C8CA18D" w:rsidR="000A61A5" w:rsidRDefault="000A61A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097925" w:history="1">
            <w:r w:rsidRPr="00D66C27">
              <w:rPr>
                <w:rStyle w:val="Hyperlink"/>
                <w:noProof/>
              </w:rPr>
              <w:t>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97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E97C05" w14:textId="6F771602" w:rsidR="000A61A5" w:rsidRDefault="000A61A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097926" w:history="1">
            <w:r w:rsidRPr="00D66C27">
              <w:rPr>
                <w:rStyle w:val="Hyperlink"/>
                <w:noProof/>
              </w:rPr>
              <w:t>Output screenshots for task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97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4784D7" w14:textId="64762CCC" w:rsidR="000A61A5" w:rsidRDefault="000A61A5">
          <w:pPr>
            <w:pStyle w:val="TOC1"/>
            <w:tabs>
              <w:tab w:val="right" w:leader="dot" w:pos="9350"/>
            </w:tabs>
            <w:rPr>
              <w:rFonts w:eastAsiaTheme="minorEastAsia" w:cs="Latha"/>
              <w:noProof/>
              <w:lang w:eastAsia="en-IN" w:bidi="ta-IN"/>
            </w:rPr>
          </w:pPr>
          <w:hyperlink w:anchor="_Toc33097927" w:history="1">
            <w:r w:rsidRPr="00D66C27">
              <w:rPr>
                <w:rStyle w:val="Hyperlink"/>
                <w:noProof/>
              </w:rPr>
              <w:t>Task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97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BFE85A" w14:textId="6BE79D11" w:rsidR="000A61A5" w:rsidRDefault="000A61A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097928" w:history="1">
            <w:r w:rsidRPr="00D66C27">
              <w:rPr>
                <w:rStyle w:val="Hyperlink"/>
                <w:noProof/>
              </w:rPr>
              <w:t>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97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4179AC" w14:textId="066C5E7A" w:rsidR="000A61A5" w:rsidRDefault="000A61A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097929" w:history="1">
            <w:r w:rsidRPr="00D66C27">
              <w:rPr>
                <w:rStyle w:val="Hyperlink"/>
                <w:noProof/>
              </w:rPr>
              <w:t>Out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97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A43F5" w14:textId="5EFC885D" w:rsidR="00CB37E5" w:rsidRDefault="00CB37E5">
          <w:r>
            <w:rPr>
              <w:b/>
              <w:bCs/>
              <w:noProof/>
            </w:rPr>
            <w:fldChar w:fldCharType="end"/>
          </w:r>
        </w:p>
      </w:sdtContent>
    </w:sdt>
    <w:p w14:paraId="222EFE13" w14:textId="6BD6A212" w:rsidR="00CB37E5" w:rsidRDefault="00CB37E5" w:rsidP="00CB37E5">
      <w:pPr>
        <w:rPr>
          <w:noProof/>
        </w:rPr>
      </w:pPr>
    </w:p>
    <w:p w14:paraId="24147837" w14:textId="40548A35" w:rsidR="00CB37E5" w:rsidRDefault="00CB37E5" w:rsidP="00CB37E5">
      <w:pPr>
        <w:rPr>
          <w:noProof/>
        </w:rPr>
      </w:pPr>
    </w:p>
    <w:p w14:paraId="0646DDE3" w14:textId="4C0F03E8" w:rsidR="00CB37E5" w:rsidRDefault="00CB37E5" w:rsidP="00CB37E5">
      <w:pPr>
        <w:rPr>
          <w:noProof/>
        </w:rPr>
      </w:pPr>
    </w:p>
    <w:p w14:paraId="7715BF62" w14:textId="1F80C8DC" w:rsidR="00CB37E5" w:rsidRDefault="00CB37E5" w:rsidP="00CB37E5">
      <w:pPr>
        <w:rPr>
          <w:noProof/>
        </w:rPr>
      </w:pPr>
    </w:p>
    <w:p w14:paraId="2AA65173" w14:textId="4BE66752" w:rsidR="00CB37E5" w:rsidRDefault="00CB37E5" w:rsidP="00CB37E5">
      <w:pPr>
        <w:rPr>
          <w:noProof/>
        </w:rPr>
      </w:pPr>
    </w:p>
    <w:p w14:paraId="61168F60" w14:textId="16B9EEC6" w:rsidR="00CB37E5" w:rsidRDefault="00CB37E5" w:rsidP="00CB37E5">
      <w:pPr>
        <w:rPr>
          <w:noProof/>
        </w:rPr>
      </w:pPr>
    </w:p>
    <w:p w14:paraId="7609F0D4" w14:textId="4EEA50EB" w:rsidR="00CB37E5" w:rsidRDefault="00CB37E5" w:rsidP="00CB37E5">
      <w:pPr>
        <w:rPr>
          <w:noProof/>
        </w:rPr>
      </w:pPr>
    </w:p>
    <w:p w14:paraId="0E2F2988" w14:textId="44A3D829" w:rsidR="00CB37E5" w:rsidRDefault="00CB37E5" w:rsidP="00CB37E5">
      <w:pPr>
        <w:rPr>
          <w:noProof/>
        </w:rPr>
      </w:pPr>
    </w:p>
    <w:p w14:paraId="5CA887BE" w14:textId="5BD98B4C" w:rsidR="00CB37E5" w:rsidRDefault="00CB37E5" w:rsidP="00CB37E5">
      <w:pPr>
        <w:rPr>
          <w:noProof/>
        </w:rPr>
      </w:pPr>
    </w:p>
    <w:p w14:paraId="43C1DAF2" w14:textId="61618DB8" w:rsidR="00CB37E5" w:rsidRDefault="00CB37E5" w:rsidP="00CB37E5">
      <w:pPr>
        <w:rPr>
          <w:noProof/>
        </w:rPr>
      </w:pPr>
    </w:p>
    <w:p w14:paraId="7686A3A8" w14:textId="42729A6A" w:rsidR="00CB37E5" w:rsidRDefault="00CB37E5" w:rsidP="00CB37E5">
      <w:pPr>
        <w:rPr>
          <w:noProof/>
        </w:rPr>
      </w:pPr>
    </w:p>
    <w:p w14:paraId="419AAE7F" w14:textId="5C5BCBBE" w:rsidR="00CB37E5" w:rsidRDefault="00CB37E5" w:rsidP="00CB37E5">
      <w:pPr>
        <w:rPr>
          <w:noProof/>
        </w:rPr>
      </w:pPr>
    </w:p>
    <w:p w14:paraId="48A42319" w14:textId="7B0D4B8D" w:rsidR="00CB37E5" w:rsidRDefault="00CB37E5" w:rsidP="00CB37E5">
      <w:pPr>
        <w:rPr>
          <w:noProof/>
        </w:rPr>
      </w:pPr>
    </w:p>
    <w:p w14:paraId="1EAD37F5" w14:textId="00A7031C" w:rsidR="00896EED" w:rsidRDefault="00896EED" w:rsidP="0067561B">
      <w:pPr>
        <w:pStyle w:val="Heading1"/>
        <w:rPr>
          <w:noProof/>
        </w:rPr>
      </w:pPr>
      <w:bookmarkStart w:id="0" w:name="_Toc33097915"/>
      <w:r>
        <w:rPr>
          <w:noProof/>
        </w:rPr>
        <w:lastRenderedPageBreak/>
        <w:t>Task 1</w:t>
      </w:r>
      <w:bookmarkEnd w:id="0"/>
    </w:p>
    <w:p w14:paraId="77055F37" w14:textId="274D1189" w:rsidR="00896EED" w:rsidRDefault="00DD6CF5" w:rsidP="00896EED">
      <w:pPr>
        <w:rPr>
          <w:rFonts w:ascii="Times New Roman" w:hAnsi="Times New Roman" w:cs="Times New Roman"/>
          <w:sz w:val="24"/>
          <w:szCs w:val="24"/>
        </w:rPr>
      </w:pPr>
      <w:bookmarkStart w:id="1" w:name="_Toc33097916"/>
      <w:r w:rsidRPr="00647256">
        <w:rPr>
          <w:rStyle w:val="Heading2Char"/>
        </w:rPr>
        <w:t>1. Script to create folders</w:t>
      </w:r>
      <w:bookmarkEnd w:id="1"/>
      <w:r>
        <w:rPr>
          <w:rFonts w:ascii="Times New Roman" w:hAnsi="Times New Roman" w:cs="Times New Roman"/>
          <w:sz w:val="24"/>
          <w:szCs w:val="24"/>
        </w:rPr>
        <w:t xml:space="preserve"> (Kindly refer the bash file named Createfolder.sh)</w:t>
      </w:r>
    </w:p>
    <w:p w14:paraId="52A66CF7" w14:textId="36C99EF7" w:rsidR="00171F47" w:rsidRDefault="00171F47" w:rsidP="00896EE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mmand I used here is </w:t>
      </w:r>
      <w:proofErr w:type="spellStart"/>
      <w:r w:rsidRPr="00171F47">
        <w:rPr>
          <w:rFonts w:ascii="Times New Roman" w:hAnsi="Times New Roman" w:cs="Times New Roman"/>
          <w:b/>
          <w:bCs/>
          <w:sz w:val="24"/>
          <w:szCs w:val="24"/>
        </w:rPr>
        <w:t>mkdir</w:t>
      </w:r>
      <w:proofErr w:type="spellEnd"/>
      <w:r w:rsidRPr="00171F47">
        <w:rPr>
          <w:rFonts w:ascii="Times New Roman" w:hAnsi="Times New Roman" w:cs="Times New Roman"/>
          <w:b/>
          <w:bCs/>
          <w:sz w:val="24"/>
          <w:szCs w:val="24"/>
        </w:rPr>
        <w:t xml:space="preserve"> -p ~/Desktop/CSP2101/Portfolio1/{Task</w:t>
      </w:r>
      <w:proofErr w:type="gramStart"/>
      <w:r w:rsidRPr="00171F47">
        <w:rPr>
          <w:rFonts w:ascii="Times New Roman" w:hAnsi="Times New Roman" w:cs="Times New Roman"/>
          <w:b/>
          <w:bCs/>
          <w:sz w:val="24"/>
          <w:szCs w:val="24"/>
        </w:rPr>
        <w:t>1,Task</w:t>
      </w:r>
      <w:proofErr w:type="gramEnd"/>
      <w:r w:rsidRPr="00171F47">
        <w:rPr>
          <w:rFonts w:ascii="Times New Roman" w:hAnsi="Times New Roman" w:cs="Times New Roman"/>
          <w:b/>
          <w:bCs/>
          <w:sz w:val="24"/>
          <w:szCs w:val="24"/>
        </w:rPr>
        <w:t>2,Task3}</w:t>
      </w:r>
    </w:p>
    <w:p w14:paraId="6FE43EEC" w14:textId="224ED1BB" w:rsidR="000217A8" w:rsidRDefault="000217A8" w:rsidP="000217A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44D0BF49" wp14:editId="174730E2">
            <wp:extent cx="5809868" cy="2914650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8846" t="18815" r="23238" b="38426"/>
                    <a:stretch/>
                  </pic:blipFill>
                  <pic:spPr bwMode="auto">
                    <a:xfrm>
                      <a:off x="0" y="0"/>
                      <a:ext cx="5828458" cy="29239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F74A94" w14:textId="3CDD408C" w:rsidR="00171F47" w:rsidRDefault="00171F47" w:rsidP="00896EE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command will create folders under the Desktop directory. Based on the requirement the user can change the source directory by replacing it.</w:t>
      </w:r>
    </w:p>
    <w:p w14:paraId="3E1549B2" w14:textId="3C5ABD53" w:rsidR="00171F47" w:rsidRPr="00171F47" w:rsidRDefault="00DD6CF5" w:rsidP="00647256">
      <w:pPr>
        <w:pStyle w:val="Heading2"/>
        <w:rPr>
          <w:rStyle w:val="Heading2Char"/>
        </w:rPr>
      </w:pPr>
      <w:bookmarkStart w:id="2" w:name="_Toc33097917"/>
      <w:r w:rsidRPr="0054434E">
        <w:rPr>
          <w:rStyle w:val="Heading3Char"/>
        </w:rPr>
        <w:t>2.</w:t>
      </w:r>
      <w:r w:rsidR="00171F47">
        <w:rPr>
          <w:rFonts w:ascii="Times New Roman" w:hAnsi="Times New Roman" w:cs="Times New Roman"/>
          <w:sz w:val="24"/>
          <w:szCs w:val="24"/>
        </w:rPr>
        <w:t xml:space="preserve"> </w:t>
      </w:r>
      <w:r w:rsidR="00171F47" w:rsidRPr="00171F47">
        <w:rPr>
          <w:rStyle w:val="Heading2Char"/>
        </w:rPr>
        <w:t>List down directory structure</w:t>
      </w:r>
      <w:bookmarkEnd w:id="2"/>
      <w:r w:rsidRPr="00171F47">
        <w:rPr>
          <w:rStyle w:val="Heading2Char"/>
        </w:rPr>
        <w:t xml:space="preserve"> </w:t>
      </w:r>
    </w:p>
    <w:p w14:paraId="6DCFEC65" w14:textId="14E8B285" w:rsidR="00DD6CF5" w:rsidRDefault="00DD6CF5" w:rsidP="00896EE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more than 1 command that can be used to list down the directory structure.</w:t>
      </w:r>
    </w:p>
    <w:p w14:paraId="608E77A9" w14:textId="0EFDBC36" w:rsidR="00C67060" w:rsidRPr="00C67060" w:rsidRDefault="00C67060" w:rsidP="00647256">
      <w:pPr>
        <w:pStyle w:val="Heading3"/>
      </w:pPr>
      <w:bookmarkStart w:id="3" w:name="_Toc33097918"/>
      <w:r>
        <w:t>ls commands</w:t>
      </w:r>
      <w:bookmarkEnd w:id="3"/>
    </w:p>
    <w:p w14:paraId="2E650D01" w14:textId="785045B8" w:rsidR="00C67060" w:rsidRDefault="00C67060" w:rsidP="00896EE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rst command is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ls </w:t>
      </w:r>
      <w:r>
        <w:rPr>
          <w:rFonts w:ascii="Times New Roman" w:hAnsi="Times New Roman" w:cs="Times New Roman"/>
          <w:sz w:val="24"/>
          <w:szCs w:val="24"/>
        </w:rPr>
        <w:t>which shows only the file/directory names.</w:t>
      </w:r>
    </w:p>
    <w:p w14:paraId="428DDED0" w14:textId="51BA2BA7" w:rsidR="00D57CAA" w:rsidRPr="00175383" w:rsidRDefault="00D57CAA" w:rsidP="00896EED">
      <w:pPr>
        <w:rPr>
          <w:rFonts w:ascii="Times New Roman" w:hAnsi="Times New Roman" w:cs="Times New Roman"/>
          <w:sz w:val="24"/>
          <w:szCs w:val="24"/>
        </w:rPr>
      </w:pPr>
      <w:r w:rsidRPr="00175383">
        <w:rPr>
          <w:rFonts w:ascii="Times New Roman" w:hAnsi="Times New Roman" w:cs="Times New Roman"/>
          <w:sz w:val="24"/>
          <w:szCs w:val="24"/>
        </w:rPr>
        <w:t>ls -a will display even the hidden files</w:t>
      </w:r>
    </w:p>
    <w:p w14:paraId="1C068CBD" w14:textId="596DA01F" w:rsidR="00D57CAA" w:rsidRDefault="00D57CAA" w:rsidP="00896EED">
      <w:r w:rsidRPr="00175383">
        <w:rPr>
          <w:rFonts w:ascii="Times New Roman" w:hAnsi="Times New Roman" w:cs="Times New Roman"/>
          <w:sz w:val="24"/>
          <w:szCs w:val="24"/>
        </w:rPr>
        <w:t>ls -</w:t>
      </w:r>
      <w:proofErr w:type="spellStart"/>
      <w:r w:rsidRPr="00175383">
        <w:rPr>
          <w:rFonts w:ascii="Times New Roman" w:hAnsi="Times New Roman" w:cs="Times New Roman"/>
          <w:sz w:val="24"/>
          <w:szCs w:val="24"/>
        </w:rPr>
        <w:t>ld</w:t>
      </w:r>
      <w:proofErr w:type="spellEnd"/>
      <w:r w:rsidRPr="00175383">
        <w:rPr>
          <w:rFonts w:ascii="Times New Roman" w:hAnsi="Times New Roman" w:cs="Times New Roman"/>
          <w:sz w:val="24"/>
          <w:szCs w:val="24"/>
        </w:rPr>
        <w:t xml:space="preserve"> * is to list about the directory</w:t>
      </w:r>
    </w:p>
    <w:p w14:paraId="343A3986" w14:textId="77777777" w:rsidR="00D57CAA" w:rsidRDefault="00D57CAA" w:rsidP="00D57CAA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A4A1C09" wp14:editId="2EF60020">
            <wp:extent cx="4457700" cy="2887033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7083" t="19099" r="25160" b="25884"/>
                    <a:stretch/>
                  </pic:blipFill>
                  <pic:spPr bwMode="auto">
                    <a:xfrm>
                      <a:off x="0" y="0"/>
                      <a:ext cx="4494167" cy="29106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A4B19B" w14:textId="26E14F41" w:rsidR="00D57CAA" w:rsidRDefault="00D57CAA" w:rsidP="00D57CAA">
      <w:pPr>
        <w:pStyle w:val="Caption"/>
        <w:jc w:val="center"/>
      </w:pPr>
      <w:r>
        <w:t xml:space="preserve">Screenshot </w:t>
      </w:r>
      <w:r w:rsidR="000A61A5">
        <w:fldChar w:fldCharType="begin"/>
      </w:r>
      <w:r w:rsidR="000A61A5">
        <w:instrText xml:space="preserve"> SEQ Screenshot \* ARABIC </w:instrText>
      </w:r>
      <w:r w:rsidR="000A61A5">
        <w:fldChar w:fldCharType="separate"/>
      </w:r>
      <w:r w:rsidR="00BF6F53">
        <w:rPr>
          <w:noProof/>
        </w:rPr>
        <w:t>1</w:t>
      </w:r>
      <w:r w:rsidR="000A61A5">
        <w:rPr>
          <w:noProof/>
        </w:rPr>
        <w:fldChar w:fldCharType="end"/>
      </w:r>
      <w:r>
        <w:t xml:space="preserve">  Usage of ls commands</w:t>
      </w:r>
    </w:p>
    <w:p w14:paraId="3CF4263C" w14:textId="5EBD5995" w:rsidR="00D57CAA" w:rsidRDefault="00D57CAA" w:rsidP="00647256">
      <w:pPr>
        <w:pStyle w:val="Heading3"/>
      </w:pPr>
      <w:bookmarkStart w:id="4" w:name="_Toc33097919"/>
      <w:r>
        <w:t>Tree command</w:t>
      </w:r>
      <w:bookmarkEnd w:id="4"/>
    </w:p>
    <w:p w14:paraId="7F18C2C7" w14:textId="73F54586" w:rsidR="00171F47" w:rsidRDefault="00171F47" w:rsidP="00171F47">
      <w:pPr>
        <w:rPr>
          <w:rFonts w:ascii="Times New Roman" w:hAnsi="Times New Roman" w:cs="Times New Roman"/>
          <w:sz w:val="24"/>
          <w:szCs w:val="24"/>
        </w:rPr>
      </w:pPr>
      <w:r w:rsidRPr="00171F47">
        <w:rPr>
          <w:rFonts w:ascii="Times New Roman" w:hAnsi="Times New Roman" w:cs="Times New Roman"/>
          <w:sz w:val="24"/>
          <w:szCs w:val="24"/>
        </w:rPr>
        <w:t xml:space="preserve">It’s basically an additional utility which needed to </w:t>
      </w:r>
      <w:proofErr w:type="gramStart"/>
      <w:r w:rsidRPr="00171F47">
        <w:rPr>
          <w:rFonts w:ascii="Times New Roman" w:hAnsi="Times New Roman" w:cs="Times New Roman"/>
          <w:sz w:val="24"/>
          <w:szCs w:val="24"/>
        </w:rPr>
        <w:t>installed</w:t>
      </w:r>
      <w:proofErr w:type="gramEnd"/>
      <w:r w:rsidRPr="00171F47">
        <w:rPr>
          <w:rFonts w:ascii="Times New Roman" w:hAnsi="Times New Roman" w:cs="Times New Roman"/>
          <w:sz w:val="24"/>
          <w:szCs w:val="24"/>
        </w:rPr>
        <w:t xml:space="preserve"> manually. </w:t>
      </w:r>
      <w:r w:rsidR="00D57CAA" w:rsidRPr="00171F47">
        <w:rPr>
          <w:rFonts w:ascii="Times New Roman" w:hAnsi="Times New Roman" w:cs="Times New Roman"/>
          <w:sz w:val="24"/>
          <w:szCs w:val="24"/>
        </w:rPr>
        <w:t>Using tree command will display the structure in the form of a tree.</w:t>
      </w:r>
    </w:p>
    <w:p w14:paraId="0497AD9E" w14:textId="18EE0A95" w:rsidR="008A08A2" w:rsidRPr="00171F47" w:rsidRDefault="008A08A2" w:rsidP="003A4E6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9279082" wp14:editId="16C21BC8">
            <wp:extent cx="4057155" cy="3038475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7564" t="18529" r="35417" b="32155"/>
                    <a:stretch/>
                  </pic:blipFill>
                  <pic:spPr bwMode="auto">
                    <a:xfrm>
                      <a:off x="0" y="0"/>
                      <a:ext cx="4140822" cy="31011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F3706D" w14:textId="3DE50203" w:rsidR="008A08A2" w:rsidRDefault="008A08A2" w:rsidP="008A08A2">
      <w:pPr>
        <w:pStyle w:val="Caption"/>
        <w:jc w:val="center"/>
      </w:pPr>
      <w:r>
        <w:t xml:space="preserve">Screenshot </w:t>
      </w:r>
      <w:r w:rsidR="000A61A5">
        <w:fldChar w:fldCharType="begin"/>
      </w:r>
      <w:r w:rsidR="000A61A5">
        <w:instrText xml:space="preserve"> SEQ Screenshot \* ARABIC </w:instrText>
      </w:r>
      <w:r w:rsidR="000A61A5">
        <w:fldChar w:fldCharType="separate"/>
      </w:r>
      <w:r w:rsidR="00BF6F53">
        <w:rPr>
          <w:noProof/>
        </w:rPr>
        <w:t>2</w:t>
      </w:r>
      <w:r w:rsidR="000A61A5">
        <w:rPr>
          <w:noProof/>
        </w:rPr>
        <w:fldChar w:fldCharType="end"/>
      </w:r>
      <w:r>
        <w:t xml:space="preserve">  Usage of Tree command</w:t>
      </w:r>
    </w:p>
    <w:p w14:paraId="158B1039" w14:textId="12FA1A19" w:rsidR="00CB37E5" w:rsidRDefault="00CB37E5" w:rsidP="00CB37E5"/>
    <w:p w14:paraId="1FC7FE2F" w14:textId="77777777" w:rsidR="00CB37E5" w:rsidRPr="00CB37E5" w:rsidRDefault="00CB37E5" w:rsidP="00CB37E5"/>
    <w:p w14:paraId="7919A792" w14:textId="2B2619E9" w:rsidR="00171F47" w:rsidRDefault="00175383" w:rsidP="00647256">
      <w:pPr>
        <w:pStyle w:val="Heading2"/>
      </w:pPr>
      <w:bookmarkStart w:id="5" w:name="_Toc33097920"/>
      <w:r>
        <w:lastRenderedPageBreak/>
        <w:t>3.</w:t>
      </w:r>
      <w:r w:rsidR="00171F47">
        <w:t xml:space="preserve"> List down contents of the folder</w:t>
      </w:r>
      <w:bookmarkEnd w:id="5"/>
      <w:r>
        <w:t xml:space="preserve"> </w:t>
      </w:r>
    </w:p>
    <w:p w14:paraId="54958B9D" w14:textId="237921FD" w:rsidR="00175383" w:rsidRDefault="00175383" w:rsidP="0017538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Pr="00175383">
        <w:rPr>
          <w:rFonts w:ascii="Times New Roman" w:hAnsi="Times New Roman" w:cs="Times New Roman"/>
          <w:sz w:val="24"/>
          <w:szCs w:val="24"/>
        </w:rPr>
        <w:t>ommands that will list all the contents of your folder</w:t>
      </w:r>
    </w:p>
    <w:p w14:paraId="3D14373D" w14:textId="069690D5" w:rsidR="00175383" w:rsidRDefault="00175383" w:rsidP="0017538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e as directory listing the </w:t>
      </w:r>
      <w:r>
        <w:rPr>
          <w:rFonts w:ascii="Times New Roman" w:hAnsi="Times New Roman" w:cs="Times New Roman"/>
          <w:b/>
          <w:bCs/>
          <w:sz w:val="24"/>
          <w:szCs w:val="24"/>
        </w:rPr>
        <w:t>ls</w:t>
      </w:r>
      <w:r>
        <w:rPr>
          <w:rFonts w:ascii="Times New Roman" w:hAnsi="Times New Roman" w:cs="Times New Roman"/>
          <w:sz w:val="24"/>
          <w:szCs w:val="24"/>
        </w:rPr>
        <w:t xml:space="preserve"> commands can be used to list all the content of a folder.</w:t>
      </w:r>
    </w:p>
    <w:p w14:paraId="1301838C" w14:textId="77777777" w:rsidR="00F5198B" w:rsidRDefault="00175383" w:rsidP="00F5198B">
      <w:pPr>
        <w:keepNext/>
        <w:jc w:val="center"/>
      </w:pPr>
      <w:r>
        <w:rPr>
          <w:noProof/>
        </w:rPr>
        <w:drawing>
          <wp:inline distT="0" distB="0" distL="0" distR="0" wp14:anchorId="15D49200" wp14:editId="6B97985A">
            <wp:extent cx="5809868" cy="291465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8846" t="18815" r="23238" b="38426"/>
                    <a:stretch/>
                  </pic:blipFill>
                  <pic:spPr bwMode="auto">
                    <a:xfrm>
                      <a:off x="0" y="0"/>
                      <a:ext cx="5828458" cy="29239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89FD00" w14:textId="5E8BBD95" w:rsidR="00175383" w:rsidRDefault="00F5198B" w:rsidP="00F5198B">
      <w:pPr>
        <w:pStyle w:val="Caption"/>
        <w:jc w:val="center"/>
      </w:pPr>
      <w:r>
        <w:t xml:space="preserve">Screenshot </w:t>
      </w:r>
      <w:r w:rsidR="000A61A5">
        <w:fldChar w:fldCharType="begin"/>
      </w:r>
      <w:r w:rsidR="000A61A5">
        <w:instrText xml:space="preserve"> SEQ Screenshot \* ARABIC </w:instrText>
      </w:r>
      <w:r w:rsidR="000A61A5">
        <w:fldChar w:fldCharType="separate"/>
      </w:r>
      <w:r w:rsidR="00BF6F53">
        <w:rPr>
          <w:noProof/>
        </w:rPr>
        <w:t>3</w:t>
      </w:r>
      <w:r w:rsidR="000A61A5">
        <w:rPr>
          <w:noProof/>
        </w:rPr>
        <w:fldChar w:fldCharType="end"/>
      </w:r>
      <w:r>
        <w:t xml:space="preserve"> List down the contents of folder</w:t>
      </w:r>
    </w:p>
    <w:p w14:paraId="7A82353E" w14:textId="353D5FED" w:rsidR="00175383" w:rsidRPr="00171F47" w:rsidRDefault="00CB37E5" w:rsidP="00647256">
      <w:pPr>
        <w:pStyle w:val="Heading2"/>
        <w:rPr>
          <w:rStyle w:val="Heading3Char"/>
        </w:rPr>
      </w:pPr>
      <w:bookmarkStart w:id="6" w:name="_Toc33097921"/>
      <w:r>
        <w:rPr>
          <w:rStyle w:val="Heading3Char"/>
        </w:rPr>
        <w:t xml:space="preserve">4. </w:t>
      </w:r>
      <w:r w:rsidR="00505991" w:rsidRPr="00171F47">
        <w:rPr>
          <w:rStyle w:val="Heading3Char"/>
        </w:rPr>
        <w:t>Making program as executable</w:t>
      </w:r>
      <w:bookmarkEnd w:id="6"/>
    </w:p>
    <w:p w14:paraId="48E9D578" w14:textId="77777777" w:rsidR="00F5198B" w:rsidRDefault="00505991" w:rsidP="00F5198B">
      <w:pPr>
        <w:keepNext/>
        <w:jc w:val="center"/>
      </w:pPr>
      <w:r>
        <w:rPr>
          <w:noProof/>
        </w:rPr>
        <w:drawing>
          <wp:inline distT="0" distB="0" distL="0" distR="0" wp14:anchorId="44F1AE74" wp14:editId="4069BFA4">
            <wp:extent cx="5921592" cy="2305050"/>
            <wp:effectExtent l="0" t="0" r="317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8686" t="18529" r="23558" b="48403"/>
                    <a:stretch/>
                  </pic:blipFill>
                  <pic:spPr bwMode="auto">
                    <a:xfrm>
                      <a:off x="0" y="0"/>
                      <a:ext cx="5929727" cy="23082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D58632" w14:textId="4D2AE747" w:rsidR="00505991" w:rsidRDefault="00F5198B" w:rsidP="00F5198B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Screenshot </w:t>
      </w:r>
      <w:r w:rsidR="000A61A5">
        <w:fldChar w:fldCharType="begin"/>
      </w:r>
      <w:r w:rsidR="000A61A5">
        <w:instrText xml:space="preserve"> SEQ Screenshot \* ARABIC </w:instrText>
      </w:r>
      <w:r w:rsidR="000A61A5">
        <w:fldChar w:fldCharType="separate"/>
      </w:r>
      <w:r w:rsidR="00BF6F53">
        <w:rPr>
          <w:noProof/>
        </w:rPr>
        <w:t>4</w:t>
      </w:r>
      <w:r w:rsidR="000A61A5">
        <w:rPr>
          <w:noProof/>
        </w:rPr>
        <w:fldChar w:fldCharType="end"/>
      </w:r>
      <w:r>
        <w:t xml:space="preserve"> Making program as executable</w:t>
      </w:r>
    </w:p>
    <w:p w14:paraId="4156714B" w14:textId="0E95E74F" w:rsidR="00505991" w:rsidRDefault="00505991" w:rsidP="0050599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mmands to make a program executable is </w:t>
      </w:r>
      <w:proofErr w:type="spellStart"/>
      <w:r>
        <w:rPr>
          <w:rFonts w:ascii="Times New Roman" w:hAnsi="Times New Roman" w:cs="Times New Roman"/>
          <w:sz w:val="24"/>
          <w:szCs w:val="24"/>
        </w:rPr>
        <w:t>chmo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x or </w:t>
      </w:r>
      <w:proofErr w:type="spellStart"/>
      <w:r>
        <w:rPr>
          <w:rFonts w:ascii="Times New Roman" w:hAnsi="Times New Roman" w:cs="Times New Roman"/>
          <w:sz w:val="24"/>
          <w:szCs w:val="24"/>
        </w:rPr>
        <w:t>chmo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777. Here I have used </w:t>
      </w:r>
      <w:proofErr w:type="spellStart"/>
      <w:r>
        <w:rPr>
          <w:rFonts w:ascii="Times New Roman" w:hAnsi="Times New Roman" w:cs="Times New Roman"/>
          <w:sz w:val="24"/>
          <w:szCs w:val="24"/>
        </w:rPr>
        <w:t>chmo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x and we can see that the program now has execution rights. After that I executed the program to display the given message.</w:t>
      </w:r>
    </w:p>
    <w:p w14:paraId="27D77DDE" w14:textId="11048205" w:rsidR="00CB37E5" w:rsidRDefault="00CB37E5" w:rsidP="00505991">
      <w:pPr>
        <w:rPr>
          <w:rFonts w:ascii="Times New Roman" w:hAnsi="Times New Roman" w:cs="Times New Roman"/>
          <w:sz w:val="24"/>
          <w:szCs w:val="24"/>
        </w:rPr>
      </w:pPr>
    </w:p>
    <w:p w14:paraId="74FCC185" w14:textId="77777777" w:rsidR="00CB37E5" w:rsidRDefault="00CB37E5" w:rsidP="00505991">
      <w:pPr>
        <w:rPr>
          <w:rFonts w:ascii="Times New Roman" w:hAnsi="Times New Roman" w:cs="Times New Roman"/>
          <w:sz w:val="24"/>
          <w:szCs w:val="24"/>
        </w:rPr>
      </w:pPr>
    </w:p>
    <w:p w14:paraId="1AB576FA" w14:textId="54E86D1F" w:rsidR="001C4F88" w:rsidRDefault="00CB37E5" w:rsidP="00647256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 </w:t>
      </w:r>
      <w:bookmarkStart w:id="7" w:name="_Toc33097922"/>
      <w:r>
        <w:rPr>
          <w:rStyle w:val="Heading3Char"/>
        </w:rPr>
        <w:t>5.</w:t>
      </w:r>
      <w:r w:rsidRPr="00171F47">
        <w:rPr>
          <w:rStyle w:val="Heading3Char"/>
        </w:rPr>
        <w:t>M</w:t>
      </w:r>
      <w:r w:rsidR="001C4F88" w:rsidRPr="00171F47">
        <w:rPr>
          <w:rStyle w:val="Heading3Char"/>
        </w:rPr>
        <w:t>oving file from one folder to another</w:t>
      </w:r>
      <w:bookmarkEnd w:id="7"/>
    </w:p>
    <w:p w14:paraId="2A853EB3" w14:textId="77777777" w:rsidR="00F5198B" w:rsidRDefault="001C4F88" w:rsidP="00F5198B">
      <w:pPr>
        <w:keepNext/>
        <w:jc w:val="center"/>
      </w:pPr>
      <w:r>
        <w:rPr>
          <w:noProof/>
        </w:rPr>
        <w:drawing>
          <wp:inline distT="0" distB="0" distL="0" distR="0" wp14:anchorId="30735189" wp14:editId="3A744A6F">
            <wp:extent cx="6208171" cy="199072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9166" t="17389" r="25802" b="46978"/>
                    <a:stretch/>
                  </pic:blipFill>
                  <pic:spPr bwMode="auto">
                    <a:xfrm>
                      <a:off x="0" y="0"/>
                      <a:ext cx="6270630" cy="20107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4251BA" w14:textId="1310CEFA" w:rsidR="001C4F88" w:rsidRDefault="00F5198B" w:rsidP="00F5198B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Screenshot </w:t>
      </w:r>
      <w:r w:rsidR="000A61A5">
        <w:fldChar w:fldCharType="begin"/>
      </w:r>
      <w:r w:rsidR="000A61A5">
        <w:instrText xml:space="preserve"> SEQ Screenshot \* ARABIC </w:instrText>
      </w:r>
      <w:r w:rsidR="000A61A5">
        <w:fldChar w:fldCharType="separate"/>
      </w:r>
      <w:r w:rsidR="00BF6F53">
        <w:rPr>
          <w:noProof/>
        </w:rPr>
        <w:t>5</w:t>
      </w:r>
      <w:r w:rsidR="000A61A5">
        <w:rPr>
          <w:noProof/>
        </w:rPr>
        <w:fldChar w:fldCharType="end"/>
      </w:r>
      <w:r>
        <w:t xml:space="preserve">  Move file from one folder to another</w:t>
      </w:r>
    </w:p>
    <w:p w14:paraId="37BF8638" w14:textId="338338C5" w:rsidR="001C4F88" w:rsidRPr="001C4F88" w:rsidRDefault="001C4F88" w:rsidP="001C4F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mmand to move a file from one folder to another is using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mv </w:t>
      </w:r>
      <w:r>
        <w:rPr>
          <w:rFonts w:ascii="Times New Roman" w:hAnsi="Times New Roman" w:cs="Times New Roman"/>
          <w:sz w:val="24"/>
          <w:szCs w:val="24"/>
        </w:rPr>
        <w:t xml:space="preserve">command. For the given task the command is </w:t>
      </w:r>
      <w:r>
        <w:rPr>
          <w:rFonts w:ascii="Times New Roman" w:hAnsi="Times New Roman" w:cs="Times New Roman"/>
          <w:b/>
          <w:bCs/>
          <w:sz w:val="24"/>
          <w:szCs w:val="24"/>
        </w:rPr>
        <w:t>mv Folder1/script1.sh Folder 2</w:t>
      </w:r>
      <w:r>
        <w:rPr>
          <w:rFonts w:ascii="Times New Roman" w:hAnsi="Times New Roman" w:cs="Times New Roman"/>
          <w:sz w:val="24"/>
          <w:szCs w:val="24"/>
        </w:rPr>
        <w:t xml:space="preserve">. Above screenshot we can see that at first a file names script1.sh is available in Folder1 and Foler2 is empty. After using the mv command we can see that the file has been moved from </w:t>
      </w:r>
      <w:r w:rsidR="007E079E">
        <w:rPr>
          <w:rFonts w:ascii="Times New Roman" w:hAnsi="Times New Roman" w:cs="Times New Roman"/>
          <w:sz w:val="24"/>
          <w:szCs w:val="24"/>
        </w:rPr>
        <w:t xml:space="preserve">folder1 to folder2. </w:t>
      </w:r>
    </w:p>
    <w:p w14:paraId="6E078078" w14:textId="77777777" w:rsidR="00505991" w:rsidRDefault="00505991" w:rsidP="00505991">
      <w:pPr>
        <w:rPr>
          <w:rFonts w:ascii="Times New Roman" w:hAnsi="Times New Roman" w:cs="Times New Roman"/>
          <w:sz w:val="24"/>
          <w:szCs w:val="24"/>
        </w:rPr>
      </w:pPr>
    </w:p>
    <w:p w14:paraId="1ED2A167" w14:textId="029BF24D" w:rsidR="00CD13AF" w:rsidRPr="00171F47" w:rsidRDefault="00CB37E5" w:rsidP="00647256">
      <w:pPr>
        <w:pStyle w:val="Heading2"/>
        <w:rPr>
          <w:rStyle w:val="Heading3Char"/>
        </w:rPr>
      </w:pPr>
      <w:bookmarkStart w:id="8" w:name="_Toc33097923"/>
      <w:r>
        <w:rPr>
          <w:rStyle w:val="Heading3Char"/>
        </w:rPr>
        <w:t xml:space="preserve">6. </w:t>
      </w:r>
      <w:r w:rsidR="00CD13AF" w:rsidRPr="00171F47">
        <w:rPr>
          <w:rStyle w:val="Heading3Char"/>
        </w:rPr>
        <w:t>Delete options</w:t>
      </w:r>
      <w:bookmarkEnd w:id="8"/>
    </w:p>
    <w:p w14:paraId="70179F07" w14:textId="77777777" w:rsidR="00F5198B" w:rsidRDefault="00CD13AF" w:rsidP="00F5198B">
      <w:pPr>
        <w:keepNext/>
        <w:jc w:val="center"/>
      </w:pPr>
      <w:r>
        <w:rPr>
          <w:noProof/>
        </w:rPr>
        <w:drawing>
          <wp:inline distT="0" distB="0" distL="0" distR="0" wp14:anchorId="703B0880" wp14:editId="043EBC3A">
            <wp:extent cx="5534025" cy="3530326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1795" t="15109" r="22436" b="21608"/>
                    <a:stretch/>
                  </pic:blipFill>
                  <pic:spPr bwMode="auto">
                    <a:xfrm>
                      <a:off x="0" y="0"/>
                      <a:ext cx="5554199" cy="35431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7F92AC" w14:textId="02B55B86" w:rsidR="00CD13AF" w:rsidRDefault="00F5198B" w:rsidP="00F5198B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Screenshot </w:t>
      </w:r>
      <w:r w:rsidR="000A61A5">
        <w:fldChar w:fldCharType="begin"/>
      </w:r>
      <w:r w:rsidR="000A61A5">
        <w:instrText xml:space="preserve"> SEQ Screenshot \* ARABIC </w:instrText>
      </w:r>
      <w:r w:rsidR="000A61A5">
        <w:fldChar w:fldCharType="separate"/>
      </w:r>
      <w:r w:rsidR="00BF6F53">
        <w:rPr>
          <w:noProof/>
        </w:rPr>
        <w:t>6</w:t>
      </w:r>
      <w:r w:rsidR="000A61A5">
        <w:rPr>
          <w:noProof/>
        </w:rPr>
        <w:fldChar w:fldCharType="end"/>
      </w:r>
      <w:r>
        <w:t xml:space="preserve"> Different delete options</w:t>
      </w:r>
    </w:p>
    <w:p w14:paraId="51C4EF66" w14:textId="30C65F35" w:rsidR="004D0FD3" w:rsidRPr="004D0FD3" w:rsidRDefault="004D0FD3" w:rsidP="004D0F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m </w:t>
      </w:r>
      <w:r>
        <w:rPr>
          <w:rFonts w:ascii="Times New Roman" w:hAnsi="Times New Roman" w:cs="Times New Roman"/>
          <w:sz w:val="24"/>
          <w:szCs w:val="24"/>
        </w:rPr>
        <w:t xml:space="preserve">is a command used to delete the files and folders. The various options available are can be found using the command </w:t>
      </w:r>
      <w:r w:rsidRPr="004D0FD3">
        <w:rPr>
          <w:rFonts w:ascii="Times New Roman" w:hAnsi="Times New Roman" w:cs="Times New Roman"/>
          <w:b/>
          <w:bCs/>
          <w:sz w:val="24"/>
          <w:szCs w:val="24"/>
        </w:rPr>
        <w:t>rm –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D0FD3">
        <w:rPr>
          <w:rFonts w:ascii="Times New Roman" w:hAnsi="Times New Roman" w:cs="Times New Roman"/>
          <w:b/>
          <w:bCs/>
          <w:sz w:val="24"/>
          <w:szCs w:val="24"/>
        </w:rPr>
        <w:t>-help</w:t>
      </w:r>
      <w:r>
        <w:rPr>
          <w:rFonts w:ascii="Times New Roman" w:hAnsi="Times New Roman" w:cs="Times New Roman"/>
          <w:sz w:val="24"/>
          <w:szCs w:val="24"/>
        </w:rPr>
        <w:t xml:space="preserve"> in terminal</w:t>
      </w:r>
    </w:p>
    <w:p w14:paraId="49346459" w14:textId="0385753B" w:rsidR="00CA40C1" w:rsidRDefault="0067561B" w:rsidP="0067561B">
      <w:pPr>
        <w:pStyle w:val="Heading1"/>
        <w:rPr>
          <w:noProof/>
        </w:rPr>
      </w:pPr>
      <w:bookmarkStart w:id="9" w:name="_Toc33097924"/>
      <w:r>
        <w:rPr>
          <w:noProof/>
        </w:rPr>
        <w:lastRenderedPageBreak/>
        <w:t>Task 2</w:t>
      </w:r>
      <w:bookmarkEnd w:id="9"/>
    </w:p>
    <w:p w14:paraId="33D15C43" w14:textId="48EE178E" w:rsidR="0067561B" w:rsidRDefault="00647256" w:rsidP="00647256">
      <w:pPr>
        <w:pStyle w:val="Heading2"/>
        <w:rPr>
          <w:noProof/>
        </w:rPr>
      </w:pPr>
      <w:bookmarkStart w:id="10" w:name="_Toc33097925"/>
      <w:r>
        <w:rPr>
          <w:noProof/>
        </w:rPr>
        <w:t>code</w:t>
      </w:r>
      <w:bookmarkEnd w:id="10"/>
    </w:p>
    <w:p w14:paraId="1D3279D4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>#!/bin/bash</w:t>
      </w:r>
    </w:p>
    <w:p w14:paraId="347879B5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>#Author : Samson</w:t>
      </w:r>
    </w:p>
    <w:p w14:paraId="0CE1D75E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>#Discription :  A sample menu display, Bash script</w:t>
      </w:r>
    </w:p>
    <w:p w14:paraId="61DC85B6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>#Displaying menu items to choose</w:t>
      </w:r>
    </w:p>
    <w:p w14:paraId="64027467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>echo   Welcome To Display Menu</w:t>
      </w:r>
    </w:p>
    <w:p w14:paraId="4D3872BA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>echo ==========================</w:t>
      </w:r>
    </w:p>
    <w:p w14:paraId="09962536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>echo 1.Register User</w:t>
      </w:r>
    </w:p>
    <w:p w14:paraId="601E41B6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>echo 2.Users Details</w:t>
      </w:r>
    </w:p>
    <w:p w14:paraId="03CBCCB2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>echo 3.Edit User</w:t>
      </w:r>
    </w:p>
    <w:p w14:paraId="3C787985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 xml:space="preserve">echo 4.Save User  </w:t>
      </w:r>
    </w:p>
    <w:p w14:paraId="74DAA746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 xml:space="preserve">echo 5.Change Password </w:t>
      </w:r>
    </w:p>
    <w:p w14:paraId="03501EF8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>echo 6.Print Report</w:t>
      </w:r>
    </w:p>
    <w:p w14:paraId="33C0D15B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>echo 7.Exit</w:t>
      </w:r>
    </w:p>
    <w:p w14:paraId="072C71EC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>echo "Enter Your choice as (Eg : ./Createmenu.sh 1)."</w:t>
      </w:r>
    </w:p>
    <w:p w14:paraId="4F1B1764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>if [ -v $1 ]; then</w:t>
      </w:r>
    </w:p>
    <w:p w14:paraId="5D5D3B0E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>exit</w:t>
      </w:r>
    </w:p>
    <w:p w14:paraId="5CAF7F38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>fi</w:t>
      </w:r>
    </w:p>
    <w:p w14:paraId="53B08034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>echo ==========================</w:t>
      </w:r>
    </w:p>
    <w:p w14:paraId="35332435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0600CC84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>#color code Assigning</w:t>
      </w:r>
    </w:p>
    <w:p w14:paraId="67B28D76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>White='\033[1;37m'</w:t>
      </w:r>
    </w:p>
    <w:p w14:paraId="47E9D9D5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>Gray='\033[90m'</w:t>
      </w:r>
    </w:p>
    <w:p w14:paraId="7156A4C8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>Magneta='\033[35m'</w:t>
      </w:r>
    </w:p>
    <w:p w14:paraId="23FC75C8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>Yellow='\033[33m'</w:t>
      </w:r>
    </w:p>
    <w:p w14:paraId="273F4D81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>Blue='\033[34m'</w:t>
      </w:r>
    </w:p>
    <w:p w14:paraId="428D0B28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>Green='\033[32m'</w:t>
      </w:r>
    </w:p>
    <w:p w14:paraId="37F1C756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>Cyan='\033[36m'</w:t>
      </w:r>
    </w:p>
    <w:p w14:paraId="517904DC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>Red='\033[31m'</w:t>
      </w:r>
    </w:p>
    <w:p w14:paraId="3A848F14" w14:textId="77777777" w:rsid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3E802DFA" w14:textId="7B27A226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>case $1 in</w:t>
      </w:r>
    </w:p>
    <w:p w14:paraId="56709F78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39A29BA8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 xml:space="preserve">        1)</w:t>
      </w:r>
    </w:p>
    <w:p w14:paraId="2E3A4670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 xml:space="preserve">            echo -e "${White}Hey You Are Registered";;</w:t>
      </w:r>
    </w:p>
    <w:p w14:paraId="0CACF854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 xml:space="preserve">        2)</w:t>
      </w:r>
    </w:p>
    <w:p w14:paraId="62BF667C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 xml:space="preserve">            echo -e "${Gray}Details has been saved";;</w:t>
      </w:r>
    </w:p>
    <w:p w14:paraId="63CB972F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 xml:space="preserve">        3)</w:t>
      </w:r>
    </w:p>
    <w:p w14:paraId="1473D4BF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 xml:space="preserve">            echo -e "${Magneta}Edit Saved";;</w:t>
      </w:r>
    </w:p>
    <w:p w14:paraId="3AB561BA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 xml:space="preserve">        4)</w:t>
      </w:r>
    </w:p>
    <w:p w14:paraId="5B72FB34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 xml:space="preserve">            echo -e "${Yellow}User has been Saved";;</w:t>
      </w:r>
    </w:p>
    <w:p w14:paraId="651BE38A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 xml:space="preserve">        5)</w:t>
      </w:r>
    </w:p>
    <w:p w14:paraId="79F50351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            echo -e "${Blue}Password has been changed";;</w:t>
      </w:r>
    </w:p>
    <w:p w14:paraId="478D20A1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 xml:space="preserve">        6)</w:t>
      </w:r>
    </w:p>
    <w:p w14:paraId="0C29910A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 xml:space="preserve">            echo -e "${Green}Report has been printed";;</w:t>
      </w:r>
    </w:p>
    <w:p w14:paraId="31ADEA3A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 xml:space="preserve">        7)</w:t>
      </w:r>
    </w:p>
    <w:p w14:paraId="77FF7262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 xml:space="preserve">            echo -e "${Cyan}Thank You";;</w:t>
      </w:r>
    </w:p>
    <w:p w14:paraId="1DD4061A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ab/>
        <w:t xml:space="preserve">*) </w:t>
      </w:r>
    </w:p>
    <w:p w14:paraId="69FAC785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ab/>
        <w:t xml:space="preserve"> echo -e "${Red}Invalid input detected please try again"</w:t>
      </w:r>
    </w:p>
    <w:p w14:paraId="54C51C5F" w14:textId="77777777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3599A68B" w14:textId="28DE474C" w:rsidR="004420A1" w:rsidRPr="004420A1" w:rsidRDefault="004420A1" w:rsidP="004420A1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4420A1">
        <w:rPr>
          <w:rFonts w:ascii="Times New Roman" w:hAnsi="Times New Roman" w:cs="Times New Roman"/>
          <w:noProof/>
          <w:sz w:val="24"/>
          <w:szCs w:val="24"/>
        </w:rPr>
        <w:t>esac</w:t>
      </w:r>
    </w:p>
    <w:p w14:paraId="28608C82" w14:textId="7B944185" w:rsidR="0067561B" w:rsidRDefault="0067561B" w:rsidP="00647256">
      <w:pPr>
        <w:pStyle w:val="Heading2"/>
        <w:rPr>
          <w:noProof/>
        </w:rPr>
      </w:pPr>
      <w:bookmarkStart w:id="11" w:name="_Toc33097926"/>
      <w:r>
        <w:rPr>
          <w:noProof/>
        </w:rPr>
        <w:t>Output screenshots for task 2</w:t>
      </w:r>
      <w:bookmarkEnd w:id="11"/>
    </w:p>
    <w:p w14:paraId="4A6651BE" w14:textId="77777777" w:rsidR="002F12DB" w:rsidRDefault="00906500" w:rsidP="002F12DB">
      <w:pPr>
        <w:keepNext/>
        <w:jc w:val="center"/>
      </w:pPr>
      <w:r>
        <w:rPr>
          <w:noProof/>
        </w:rPr>
        <w:drawing>
          <wp:inline distT="0" distB="0" distL="0" distR="0" wp14:anchorId="2C1DDF76" wp14:editId="62FC6352">
            <wp:extent cx="6121146" cy="26384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9968" t="17388" r="23558" b="46979"/>
                    <a:stretch/>
                  </pic:blipFill>
                  <pic:spPr bwMode="auto">
                    <a:xfrm>
                      <a:off x="0" y="0"/>
                      <a:ext cx="6137302" cy="26453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72673A" w14:textId="53F4A152" w:rsidR="0067561B" w:rsidRDefault="002F12DB" w:rsidP="002F12DB">
      <w:pPr>
        <w:pStyle w:val="Caption"/>
        <w:jc w:val="center"/>
      </w:pPr>
      <w:r>
        <w:t xml:space="preserve">Screenshot </w:t>
      </w:r>
      <w:r w:rsidR="000A61A5">
        <w:fldChar w:fldCharType="begin"/>
      </w:r>
      <w:r w:rsidR="000A61A5">
        <w:instrText xml:space="preserve"> SEQ Screenshot \* ARABIC </w:instrText>
      </w:r>
      <w:r w:rsidR="000A61A5">
        <w:fldChar w:fldCharType="separate"/>
      </w:r>
      <w:r w:rsidR="00BF6F53">
        <w:rPr>
          <w:noProof/>
        </w:rPr>
        <w:t>7</w:t>
      </w:r>
      <w:r w:rsidR="000A61A5">
        <w:rPr>
          <w:noProof/>
        </w:rPr>
        <w:fldChar w:fldCharType="end"/>
      </w:r>
      <w:r>
        <w:t xml:space="preserve"> Execution</w:t>
      </w:r>
    </w:p>
    <w:p w14:paraId="520457B9" w14:textId="0F8BC5B3" w:rsidR="002F12DB" w:rsidRDefault="002F12DB" w:rsidP="002F12DB">
      <w:r>
        <w:t>Screenshot 7 shows the result of executing the script without any options.</w:t>
      </w:r>
    </w:p>
    <w:p w14:paraId="1FB7AF3A" w14:textId="77777777" w:rsidR="002F12DB" w:rsidRDefault="002F12DB" w:rsidP="002F12DB">
      <w:pPr>
        <w:keepNext/>
      </w:pPr>
      <w:r>
        <w:rPr>
          <w:noProof/>
        </w:rPr>
        <w:drawing>
          <wp:inline distT="0" distB="0" distL="0" distR="0" wp14:anchorId="6903102C" wp14:editId="741FBB2C">
            <wp:extent cx="6329409" cy="22955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9968" t="51881" r="24519" b="18758"/>
                    <a:stretch/>
                  </pic:blipFill>
                  <pic:spPr bwMode="auto">
                    <a:xfrm>
                      <a:off x="0" y="0"/>
                      <a:ext cx="6338167" cy="22987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2C0F7D" w14:textId="2387CFDA" w:rsidR="002F12DB" w:rsidRDefault="002F12DB" w:rsidP="002F12DB">
      <w:pPr>
        <w:pStyle w:val="Caption"/>
        <w:jc w:val="center"/>
      </w:pPr>
      <w:r>
        <w:t xml:space="preserve">Screenshot </w:t>
      </w:r>
      <w:r w:rsidR="000A61A5">
        <w:fldChar w:fldCharType="begin"/>
      </w:r>
      <w:r w:rsidR="000A61A5">
        <w:instrText xml:space="preserve"> SEQ Screenshot \* ARABIC </w:instrText>
      </w:r>
      <w:r w:rsidR="000A61A5">
        <w:fldChar w:fldCharType="separate"/>
      </w:r>
      <w:r w:rsidR="00BF6F53">
        <w:rPr>
          <w:noProof/>
        </w:rPr>
        <w:t>8</w:t>
      </w:r>
      <w:r w:rsidR="000A61A5">
        <w:rPr>
          <w:noProof/>
        </w:rPr>
        <w:fldChar w:fldCharType="end"/>
      </w:r>
      <w:r>
        <w:t xml:space="preserve"> Checking with option 1</w:t>
      </w:r>
    </w:p>
    <w:p w14:paraId="76D41585" w14:textId="77777777" w:rsidR="00B74D90" w:rsidRDefault="00B74D90" w:rsidP="00B74D90">
      <w:pPr>
        <w:keepNext/>
      </w:pPr>
      <w:r>
        <w:rPr>
          <w:noProof/>
        </w:rPr>
        <w:lastRenderedPageBreak/>
        <w:drawing>
          <wp:inline distT="0" distB="0" distL="0" distR="0" wp14:anchorId="03444658" wp14:editId="38B300B1">
            <wp:extent cx="6352442" cy="2286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9968" t="25656" r="23718" b="44697"/>
                    <a:stretch/>
                  </pic:blipFill>
                  <pic:spPr bwMode="auto">
                    <a:xfrm>
                      <a:off x="0" y="0"/>
                      <a:ext cx="6378526" cy="22953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03A068" w14:textId="7D7A5BBC" w:rsidR="00B74D90" w:rsidRDefault="00B74D90" w:rsidP="00B74D90">
      <w:pPr>
        <w:pStyle w:val="Caption"/>
        <w:jc w:val="center"/>
      </w:pPr>
      <w:r>
        <w:t xml:space="preserve">Screenshot </w:t>
      </w:r>
      <w:r w:rsidR="000A61A5">
        <w:fldChar w:fldCharType="begin"/>
      </w:r>
      <w:r w:rsidR="000A61A5">
        <w:instrText xml:space="preserve"> SEQ Screenshot \* ARABIC </w:instrText>
      </w:r>
      <w:r w:rsidR="000A61A5">
        <w:fldChar w:fldCharType="separate"/>
      </w:r>
      <w:r w:rsidR="00BF6F53">
        <w:rPr>
          <w:noProof/>
        </w:rPr>
        <w:t>9</w:t>
      </w:r>
      <w:r w:rsidR="000A61A5">
        <w:rPr>
          <w:noProof/>
        </w:rPr>
        <w:fldChar w:fldCharType="end"/>
      </w:r>
      <w:r>
        <w:t xml:space="preserve"> Checking with option 2</w:t>
      </w:r>
    </w:p>
    <w:p w14:paraId="212F5A9D" w14:textId="77777777" w:rsidR="006560E4" w:rsidRDefault="006560E4" w:rsidP="006560E4">
      <w:pPr>
        <w:keepNext/>
      </w:pPr>
      <w:r>
        <w:rPr>
          <w:noProof/>
        </w:rPr>
        <w:drawing>
          <wp:inline distT="0" distB="0" distL="0" distR="0" wp14:anchorId="443C76CB" wp14:editId="6D082A81">
            <wp:extent cx="6379845" cy="2276475"/>
            <wp:effectExtent l="0" t="0" r="190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9968" t="54161" r="23718" b="16442"/>
                    <a:stretch/>
                  </pic:blipFill>
                  <pic:spPr bwMode="auto">
                    <a:xfrm>
                      <a:off x="0" y="0"/>
                      <a:ext cx="6414368" cy="22887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1B1F3D" w14:textId="16E4BD30" w:rsidR="006560E4" w:rsidRDefault="006560E4" w:rsidP="006560E4">
      <w:pPr>
        <w:pStyle w:val="Caption"/>
        <w:jc w:val="center"/>
      </w:pPr>
      <w:r>
        <w:t xml:space="preserve">Screenshot </w:t>
      </w:r>
      <w:r w:rsidR="000A61A5">
        <w:fldChar w:fldCharType="begin"/>
      </w:r>
      <w:r w:rsidR="000A61A5">
        <w:instrText xml:space="preserve"> SEQ Screenshot \* ARABIC </w:instrText>
      </w:r>
      <w:r w:rsidR="000A61A5">
        <w:fldChar w:fldCharType="separate"/>
      </w:r>
      <w:r w:rsidR="00BF6F53">
        <w:rPr>
          <w:noProof/>
        </w:rPr>
        <w:t>10</w:t>
      </w:r>
      <w:r w:rsidR="000A61A5">
        <w:rPr>
          <w:noProof/>
        </w:rPr>
        <w:fldChar w:fldCharType="end"/>
      </w:r>
      <w:r>
        <w:t xml:space="preserve">  Checking with option 3</w:t>
      </w:r>
    </w:p>
    <w:p w14:paraId="23845170" w14:textId="77777777" w:rsidR="006560E4" w:rsidRDefault="006560E4" w:rsidP="006560E4">
      <w:pPr>
        <w:keepNext/>
      </w:pPr>
      <w:r>
        <w:rPr>
          <w:noProof/>
        </w:rPr>
        <w:drawing>
          <wp:inline distT="0" distB="0" distL="0" distR="0" wp14:anchorId="0DE3C88C" wp14:editId="212BA3A8">
            <wp:extent cx="6144260" cy="2247900"/>
            <wp:effectExtent l="0" t="0" r="889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9968" t="25656" r="24039" b="44412"/>
                    <a:stretch/>
                  </pic:blipFill>
                  <pic:spPr bwMode="auto">
                    <a:xfrm>
                      <a:off x="0" y="0"/>
                      <a:ext cx="6145439" cy="2248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F842A2" w14:textId="5771E7E1" w:rsidR="006560E4" w:rsidRPr="006560E4" w:rsidRDefault="006560E4" w:rsidP="006560E4">
      <w:pPr>
        <w:pStyle w:val="Caption"/>
        <w:jc w:val="center"/>
      </w:pPr>
      <w:r>
        <w:t xml:space="preserve">Screenshot </w:t>
      </w:r>
      <w:r w:rsidR="000A61A5">
        <w:fldChar w:fldCharType="begin"/>
      </w:r>
      <w:r w:rsidR="000A61A5">
        <w:instrText xml:space="preserve"> SEQ Screenshot \* ARABIC </w:instrText>
      </w:r>
      <w:r w:rsidR="000A61A5">
        <w:fldChar w:fldCharType="separate"/>
      </w:r>
      <w:r w:rsidR="00BF6F53">
        <w:rPr>
          <w:noProof/>
        </w:rPr>
        <w:t>11</w:t>
      </w:r>
      <w:r w:rsidR="000A61A5">
        <w:rPr>
          <w:noProof/>
        </w:rPr>
        <w:fldChar w:fldCharType="end"/>
      </w:r>
      <w:r>
        <w:t xml:space="preserve">  Checking with option 4</w:t>
      </w:r>
    </w:p>
    <w:p w14:paraId="44EE6F2E" w14:textId="77777777" w:rsidR="00C70966" w:rsidRDefault="00C70966" w:rsidP="00C70966">
      <w:pPr>
        <w:keepNext/>
      </w:pPr>
      <w:r>
        <w:rPr>
          <w:noProof/>
        </w:rPr>
        <w:lastRenderedPageBreak/>
        <w:drawing>
          <wp:inline distT="0" distB="0" distL="0" distR="0" wp14:anchorId="687E72F8" wp14:editId="791852C7">
            <wp:extent cx="6272629" cy="226695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9968" t="55017" r="24359" b="15622"/>
                    <a:stretch/>
                  </pic:blipFill>
                  <pic:spPr bwMode="auto">
                    <a:xfrm>
                      <a:off x="0" y="0"/>
                      <a:ext cx="6280852" cy="22699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7CB24A" w14:textId="1664AF11" w:rsidR="00906500" w:rsidRDefault="00C70966" w:rsidP="00C70966">
      <w:pPr>
        <w:pStyle w:val="Caption"/>
        <w:jc w:val="center"/>
      </w:pPr>
      <w:r>
        <w:t xml:space="preserve">Screenshot </w:t>
      </w:r>
      <w:r w:rsidR="000A61A5">
        <w:fldChar w:fldCharType="begin"/>
      </w:r>
      <w:r w:rsidR="000A61A5">
        <w:instrText xml:space="preserve"> SEQ Screenshot \* ARABIC </w:instrText>
      </w:r>
      <w:r w:rsidR="000A61A5">
        <w:fldChar w:fldCharType="separate"/>
      </w:r>
      <w:r w:rsidR="00BF6F53">
        <w:rPr>
          <w:noProof/>
        </w:rPr>
        <w:t>12</w:t>
      </w:r>
      <w:r w:rsidR="000A61A5">
        <w:rPr>
          <w:noProof/>
        </w:rPr>
        <w:fldChar w:fldCharType="end"/>
      </w:r>
      <w:r>
        <w:t xml:space="preserve"> Checking with option 5</w:t>
      </w:r>
    </w:p>
    <w:p w14:paraId="1A9DF2C0" w14:textId="77777777" w:rsidR="00483264" w:rsidRDefault="00483264" w:rsidP="00483264">
      <w:pPr>
        <w:keepNext/>
      </w:pPr>
      <w:r>
        <w:rPr>
          <w:noProof/>
        </w:rPr>
        <w:drawing>
          <wp:inline distT="0" distB="0" distL="0" distR="0" wp14:anchorId="46F86B6B" wp14:editId="34177557">
            <wp:extent cx="6222813" cy="2219325"/>
            <wp:effectExtent l="0" t="0" r="698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30128" t="27366" r="24039" b="43558"/>
                    <a:stretch/>
                  </pic:blipFill>
                  <pic:spPr bwMode="auto">
                    <a:xfrm>
                      <a:off x="0" y="0"/>
                      <a:ext cx="6237357" cy="22245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FEE278" w14:textId="27DF7F13" w:rsidR="00C70966" w:rsidRDefault="00483264" w:rsidP="00483264">
      <w:pPr>
        <w:pStyle w:val="Caption"/>
        <w:jc w:val="center"/>
      </w:pPr>
      <w:r>
        <w:t xml:space="preserve">Screenshot </w:t>
      </w:r>
      <w:r w:rsidR="000A61A5">
        <w:fldChar w:fldCharType="begin"/>
      </w:r>
      <w:r w:rsidR="000A61A5">
        <w:instrText xml:space="preserve"> SEQ Screenshot \* ARABIC </w:instrText>
      </w:r>
      <w:r w:rsidR="000A61A5">
        <w:fldChar w:fldCharType="separate"/>
      </w:r>
      <w:r w:rsidR="00BF6F53">
        <w:rPr>
          <w:noProof/>
        </w:rPr>
        <w:t>13</w:t>
      </w:r>
      <w:r w:rsidR="000A61A5">
        <w:rPr>
          <w:noProof/>
        </w:rPr>
        <w:fldChar w:fldCharType="end"/>
      </w:r>
      <w:r>
        <w:t xml:space="preserve"> Checking with option 6</w:t>
      </w:r>
    </w:p>
    <w:p w14:paraId="4FB124C2" w14:textId="59DBF3BA" w:rsidR="00483264" w:rsidRDefault="00483264" w:rsidP="00483264"/>
    <w:p w14:paraId="4014A8BC" w14:textId="77777777" w:rsidR="00483264" w:rsidRDefault="00483264" w:rsidP="00483264">
      <w:pPr>
        <w:keepNext/>
        <w:jc w:val="center"/>
      </w:pPr>
      <w:r>
        <w:rPr>
          <w:noProof/>
        </w:rPr>
        <w:drawing>
          <wp:inline distT="0" distB="0" distL="0" distR="0" wp14:anchorId="76D674A2" wp14:editId="707A4D1C">
            <wp:extent cx="5961185" cy="2152650"/>
            <wp:effectExtent l="0" t="0" r="190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9968" t="55587" r="23878" b="14766"/>
                    <a:stretch/>
                  </pic:blipFill>
                  <pic:spPr bwMode="auto">
                    <a:xfrm>
                      <a:off x="0" y="0"/>
                      <a:ext cx="5969516" cy="2155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220AD3" w14:textId="696EA3A5" w:rsidR="00483264" w:rsidRDefault="00483264" w:rsidP="00483264">
      <w:pPr>
        <w:pStyle w:val="Caption"/>
        <w:jc w:val="center"/>
      </w:pPr>
      <w:r>
        <w:t xml:space="preserve">Screenshot </w:t>
      </w:r>
      <w:r w:rsidR="000A61A5">
        <w:fldChar w:fldCharType="begin"/>
      </w:r>
      <w:r w:rsidR="000A61A5">
        <w:instrText xml:space="preserve"> SEQ Screenshot \* ARABIC </w:instrText>
      </w:r>
      <w:r w:rsidR="000A61A5">
        <w:fldChar w:fldCharType="separate"/>
      </w:r>
      <w:r w:rsidR="00BF6F53">
        <w:rPr>
          <w:noProof/>
        </w:rPr>
        <w:t>14</w:t>
      </w:r>
      <w:r w:rsidR="000A61A5">
        <w:rPr>
          <w:noProof/>
        </w:rPr>
        <w:fldChar w:fldCharType="end"/>
      </w:r>
      <w:r>
        <w:t xml:space="preserve">  Checking with option 7</w:t>
      </w:r>
    </w:p>
    <w:p w14:paraId="7D8C6159" w14:textId="3DCDC968" w:rsidR="00483264" w:rsidRDefault="00611E45" w:rsidP="00483264">
      <w:pPr>
        <w:keepNext/>
      </w:pPr>
      <w:r>
        <w:rPr>
          <w:noProof/>
        </w:rPr>
        <w:lastRenderedPageBreak/>
        <w:drawing>
          <wp:inline distT="0" distB="0" distL="0" distR="0" wp14:anchorId="1AB47AC4" wp14:editId="746EFB6D">
            <wp:extent cx="6365081" cy="23145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29648" t="58723" r="24519" b="11631"/>
                    <a:stretch/>
                  </pic:blipFill>
                  <pic:spPr bwMode="auto">
                    <a:xfrm>
                      <a:off x="0" y="0"/>
                      <a:ext cx="6369388" cy="23161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B313F7" w14:textId="46B0CEC3" w:rsidR="00483264" w:rsidRDefault="00483264" w:rsidP="00483264">
      <w:pPr>
        <w:pStyle w:val="Caption"/>
        <w:jc w:val="center"/>
      </w:pPr>
      <w:r>
        <w:t xml:space="preserve">Screenshot </w:t>
      </w:r>
      <w:r w:rsidR="000A61A5">
        <w:fldChar w:fldCharType="begin"/>
      </w:r>
      <w:r w:rsidR="000A61A5">
        <w:instrText xml:space="preserve"> SEQ Screenshot \* ARABIC </w:instrText>
      </w:r>
      <w:r w:rsidR="000A61A5">
        <w:fldChar w:fldCharType="separate"/>
      </w:r>
      <w:r w:rsidR="00BF6F53">
        <w:rPr>
          <w:noProof/>
        </w:rPr>
        <w:t>15</w:t>
      </w:r>
      <w:r w:rsidR="000A61A5">
        <w:rPr>
          <w:noProof/>
        </w:rPr>
        <w:fldChar w:fldCharType="end"/>
      </w:r>
      <w:r>
        <w:t xml:space="preserve"> Checking with invalid option</w:t>
      </w:r>
    </w:p>
    <w:p w14:paraId="64EF9689" w14:textId="05434269" w:rsidR="00A40818" w:rsidRDefault="00942A51" w:rsidP="00A4081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ove screenshot shows the execution of script with invalid option. </w:t>
      </w:r>
      <w:proofErr w:type="gramStart"/>
      <w:r>
        <w:rPr>
          <w:rFonts w:ascii="Times New Roman" w:hAnsi="Times New Roman" w:cs="Times New Roman"/>
          <w:sz w:val="24"/>
          <w:szCs w:val="24"/>
        </w:rPr>
        <w:t>S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f the user use the invalid option the script will starts </w:t>
      </w:r>
      <w:r w:rsidR="00463C32">
        <w:rPr>
          <w:rFonts w:ascii="Times New Roman" w:hAnsi="Times New Roman" w:cs="Times New Roman"/>
          <w:sz w:val="24"/>
          <w:szCs w:val="24"/>
        </w:rPr>
        <w:t>display an alert message</w:t>
      </w:r>
      <w:r>
        <w:rPr>
          <w:rFonts w:ascii="Times New Roman" w:hAnsi="Times New Roman" w:cs="Times New Roman"/>
          <w:sz w:val="24"/>
          <w:szCs w:val="24"/>
        </w:rPr>
        <w:t>.</w:t>
      </w:r>
      <w:r w:rsidR="00A4081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576E92" w14:textId="353981E6" w:rsidR="006D1273" w:rsidRDefault="006D1273" w:rsidP="00A40818">
      <w:pPr>
        <w:rPr>
          <w:rFonts w:ascii="Times New Roman" w:hAnsi="Times New Roman" w:cs="Times New Roman"/>
          <w:sz w:val="24"/>
          <w:szCs w:val="24"/>
        </w:rPr>
      </w:pPr>
    </w:p>
    <w:p w14:paraId="275EC21E" w14:textId="1FCEFA86" w:rsidR="00A40818" w:rsidRDefault="00A40818" w:rsidP="00A40818">
      <w:pPr>
        <w:pStyle w:val="Heading1"/>
      </w:pPr>
      <w:bookmarkStart w:id="12" w:name="_Toc33097927"/>
      <w:r>
        <w:t>Task 3</w:t>
      </w:r>
      <w:bookmarkEnd w:id="12"/>
    </w:p>
    <w:p w14:paraId="626D9E33" w14:textId="42F01E7E" w:rsidR="00647256" w:rsidRPr="00647256" w:rsidRDefault="00647256" w:rsidP="00647256">
      <w:pPr>
        <w:pStyle w:val="Heading2"/>
      </w:pPr>
      <w:bookmarkStart w:id="13" w:name="_Toc33097928"/>
      <w:r>
        <w:t>Code</w:t>
      </w:r>
      <w:bookmarkEnd w:id="13"/>
    </w:p>
    <w:p w14:paraId="7530786B" w14:textId="77777777" w:rsidR="00C55B40" w:rsidRPr="00C55B40" w:rsidRDefault="00C55B40" w:rsidP="00C55B40">
      <w:pPr>
        <w:rPr>
          <w:rFonts w:ascii="Times New Roman" w:hAnsi="Times New Roman" w:cs="Times New Roman"/>
        </w:rPr>
      </w:pPr>
      <w:proofErr w:type="gramStart"/>
      <w:r w:rsidRPr="00C55B40">
        <w:rPr>
          <w:rFonts w:ascii="Times New Roman" w:hAnsi="Times New Roman" w:cs="Times New Roman"/>
        </w:rPr>
        <w:t>#!/</w:t>
      </w:r>
      <w:proofErr w:type="gramEnd"/>
      <w:r w:rsidRPr="00C55B40">
        <w:rPr>
          <w:rFonts w:ascii="Times New Roman" w:hAnsi="Times New Roman" w:cs="Times New Roman"/>
        </w:rPr>
        <w:t>bin/bash</w:t>
      </w:r>
    </w:p>
    <w:p w14:paraId="5F888BA4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 xml:space="preserve"># </w:t>
      </w:r>
      <w:proofErr w:type="gramStart"/>
      <w:r w:rsidRPr="00C55B40">
        <w:rPr>
          <w:rFonts w:ascii="Times New Roman" w:hAnsi="Times New Roman" w:cs="Times New Roman"/>
        </w:rPr>
        <w:t>Author :</w:t>
      </w:r>
      <w:proofErr w:type="gramEnd"/>
      <w:r w:rsidRPr="00C55B40">
        <w:rPr>
          <w:rFonts w:ascii="Times New Roman" w:hAnsi="Times New Roman" w:cs="Times New Roman"/>
        </w:rPr>
        <w:t xml:space="preserve"> Samson</w:t>
      </w:r>
    </w:p>
    <w:p w14:paraId="14620CA4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 xml:space="preserve"># </w:t>
      </w:r>
      <w:proofErr w:type="spellStart"/>
      <w:proofErr w:type="gramStart"/>
      <w:r w:rsidRPr="00C55B40">
        <w:rPr>
          <w:rFonts w:ascii="Times New Roman" w:hAnsi="Times New Roman" w:cs="Times New Roman"/>
        </w:rPr>
        <w:t>Discription</w:t>
      </w:r>
      <w:proofErr w:type="spellEnd"/>
      <w:r w:rsidRPr="00C55B40">
        <w:rPr>
          <w:rFonts w:ascii="Times New Roman" w:hAnsi="Times New Roman" w:cs="Times New Roman"/>
        </w:rPr>
        <w:t xml:space="preserve"> :</w:t>
      </w:r>
      <w:proofErr w:type="gramEnd"/>
      <w:r w:rsidRPr="00C55B40">
        <w:rPr>
          <w:rFonts w:ascii="Times New Roman" w:hAnsi="Times New Roman" w:cs="Times New Roman"/>
        </w:rPr>
        <w:t xml:space="preserve"> Registration form</w:t>
      </w:r>
    </w:p>
    <w:p w14:paraId="272A28E2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 xml:space="preserve"># </w:t>
      </w:r>
      <w:proofErr w:type="spellStart"/>
      <w:r w:rsidRPr="00C55B40">
        <w:rPr>
          <w:rFonts w:ascii="Times New Roman" w:hAnsi="Times New Roman" w:cs="Times New Roman"/>
        </w:rPr>
        <w:t>Color</w:t>
      </w:r>
      <w:proofErr w:type="spellEnd"/>
      <w:r w:rsidRPr="00C55B40">
        <w:rPr>
          <w:rFonts w:ascii="Times New Roman" w:hAnsi="Times New Roman" w:cs="Times New Roman"/>
        </w:rPr>
        <w:t xml:space="preserve"> Assigning </w:t>
      </w:r>
    </w:p>
    <w:p w14:paraId="176F1FB9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>Red='\033[31m'</w:t>
      </w:r>
    </w:p>
    <w:p w14:paraId="1D20C9D6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>Yellow='\033[1;33m'</w:t>
      </w:r>
    </w:p>
    <w:p w14:paraId="0DEBD11D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>Green='\033[32m'</w:t>
      </w:r>
    </w:p>
    <w:p w14:paraId="2AC20C1F" w14:textId="77777777" w:rsidR="00C55B40" w:rsidRPr="00C55B40" w:rsidRDefault="00C55B40" w:rsidP="00C55B40">
      <w:pPr>
        <w:rPr>
          <w:rFonts w:ascii="Times New Roman" w:hAnsi="Times New Roman" w:cs="Times New Roman"/>
        </w:rPr>
      </w:pPr>
    </w:p>
    <w:p w14:paraId="7157B8C8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 xml:space="preserve"># Collecting User input and </w:t>
      </w:r>
      <w:proofErr w:type="spellStart"/>
      <w:r w:rsidRPr="00C55B40">
        <w:rPr>
          <w:rFonts w:ascii="Times New Roman" w:hAnsi="Times New Roman" w:cs="Times New Roman"/>
        </w:rPr>
        <w:t>stroing</w:t>
      </w:r>
      <w:proofErr w:type="spellEnd"/>
      <w:r w:rsidRPr="00C55B40">
        <w:rPr>
          <w:rFonts w:ascii="Times New Roman" w:hAnsi="Times New Roman" w:cs="Times New Roman"/>
        </w:rPr>
        <w:t xml:space="preserve"> them in Variables </w:t>
      </w:r>
    </w:p>
    <w:p w14:paraId="60FE545D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>echo Task 3 Registration Form</w:t>
      </w:r>
      <w:bookmarkStart w:id="14" w:name="_GoBack"/>
      <w:bookmarkEnd w:id="14"/>
    </w:p>
    <w:p w14:paraId="17F7563E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 xml:space="preserve">read -p "Please enter your </w:t>
      </w:r>
      <w:proofErr w:type="gramStart"/>
      <w:r w:rsidRPr="00C55B40">
        <w:rPr>
          <w:rFonts w:ascii="Times New Roman" w:hAnsi="Times New Roman" w:cs="Times New Roman"/>
        </w:rPr>
        <w:t>Name :</w:t>
      </w:r>
      <w:proofErr w:type="gramEnd"/>
      <w:r w:rsidRPr="00C55B40">
        <w:rPr>
          <w:rFonts w:ascii="Times New Roman" w:hAnsi="Times New Roman" w:cs="Times New Roman"/>
        </w:rPr>
        <w:t xml:space="preserve"> " NAME</w:t>
      </w:r>
    </w:p>
    <w:p w14:paraId="06B455EE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 xml:space="preserve">read -p "Please enter your Date Of </w:t>
      </w:r>
      <w:proofErr w:type="gramStart"/>
      <w:r w:rsidRPr="00C55B40">
        <w:rPr>
          <w:rFonts w:ascii="Times New Roman" w:hAnsi="Times New Roman" w:cs="Times New Roman"/>
        </w:rPr>
        <w:t>Birth :</w:t>
      </w:r>
      <w:proofErr w:type="gramEnd"/>
      <w:r w:rsidRPr="00C55B40">
        <w:rPr>
          <w:rFonts w:ascii="Times New Roman" w:hAnsi="Times New Roman" w:cs="Times New Roman"/>
        </w:rPr>
        <w:t xml:space="preserve"> " DOB</w:t>
      </w:r>
    </w:p>
    <w:p w14:paraId="4F5130ED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 xml:space="preserve">read -p "Please enter your </w:t>
      </w:r>
      <w:proofErr w:type="gramStart"/>
      <w:r w:rsidRPr="00C55B40">
        <w:rPr>
          <w:rFonts w:ascii="Times New Roman" w:hAnsi="Times New Roman" w:cs="Times New Roman"/>
        </w:rPr>
        <w:t>Address :</w:t>
      </w:r>
      <w:proofErr w:type="gramEnd"/>
      <w:r w:rsidRPr="00C55B40">
        <w:rPr>
          <w:rFonts w:ascii="Times New Roman" w:hAnsi="Times New Roman" w:cs="Times New Roman"/>
        </w:rPr>
        <w:t xml:space="preserve"> " ADDRESS</w:t>
      </w:r>
    </w:p>
    <w:p w14:paraId="78CEC70A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 xml:space="preserve">echo choose your option 1. Red </w:t>
      </w:r>
      <w:proofErr w:type="gramStart"/>
      <w:r w:rsidRPr="00C55B40">
        <w:rPr>
          <w:rFonts w:ascii="Times New Roman" w:hAnsi="Times New Roman" w:cs="Times New Roman"/>
        </w:rPr>
        <w:t>2.Yellow</w:t>
      </w:r>
      <w:proofErr w:type="gramEnd"/>
      <w:r w:rsidRPr="00C55B40">
        <w:rPr>
          <w:rFonts w:ascii="Times New Roman" w:hAnsi="Times New Roman" w:cs="Times New Roman"/>
        </w:rPr>
        <w:t xml:space="preserve"> 3. Green</w:t>
      </w:r>
    </w:p>
    <w:p w14:paraId="2FB6CDC2" w14:textId="77777777" w:rsidR="00C55B40" w:rsidRPr="00C55B40" w:rsidRDefault="00C55B40" w:rsidP="00C55B40">
      <w:pPr>
        <w:rPr>
          <w:rFonts w:ascii="Times New Roman" w:hAnsi="Times New Roman" w:cs="Times New Roman"/>
        </w:rPr>
      </w:pPr>
      <w:proofErr w:type="gramStart"/>
      <w:r w:rsidRPr="00C55B40">
        <w:rPr>
          <w:rFonts w:ascii="Times New Roman" w:hAnsi="Times New Roman" w:cs="Times New Roman"/>
        </w:rPr>
        <w:t>read -p</w:t>
      </w:r>
      <w:proofErr w:type="gramEnd"/>
      <w:r w:rsidRPr="00C55B40">
        <w:rPr>
          <w:rFonts w:ascii="Times New Roman" w:hAnsi="Times New Roman" w:cs="Times New Roman"/>
        </w:rPr>
        <w:t xml:space="preserve"> "Please enter your Desired </w:t>
      </w:r>
      <w:proofErr w:type="spellStart"/>
      <w:r w:rsidRPr="00C55B40">
        <w:rPr>
          <w:rFonts w:ascii="Times New Roman" w:hAnsi="Times New Roman" w:cs="Times New Roman"/>
        </w:rPr>
        <w:t>Color</w:t>
      </w:r>
      <w:proofErr w:type="spellEnd"/>
      <w:r w:rsidRPr="00C55B40">
        <w:rPr>
          <w:rFonts w:ascii="Times New Roman" w:hAnsi="Times New Roman" w:cs="Times New Roman"/>
        </w:rPr>
        <w:t xml:space="preserve"> (1/2/3): " COLOR</w:t>
      </w:r>
    </w:p>
    <w:p w14:paraId="1083AE61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lastRenderedPageBreak/>
        <w:t># checking the condition and execute</w:t>
      </w:r>
    </w:p>
    <w:p w14:paraId="26C56D79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 xml:space="preserve"># and display user details </w:t>
      </w:r>
    </w:p>
    <w:p w14:paraId="7F057134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>if [ "$COLOR" = "1</w:t>
      </w:r>
      <w:proofErr w:type="gramStart"/>
      <w:r w:rsidRPr="00C55B40">
        <w:rPr>
          <w:rFonts w:ascii="Times New Roman" w:hAnsi="Times New Roman" w:cs="Times New Roman"/>
        </w:rPr>
        <w:t>" ]</w:t>
      </w:r>
      <w:proofErr w:type="gramEnd"/>
      <w:r w:rsidRPr="00C55B40">
        <w:rPr>
          <w:rFonts w:ascii="Times New Roman" w:hAnsi="Times New Roman" w:cs="Times New Roman"/>
        </w:rPr>
        <w:t>; then</w:t>
      </w:r>
    </w:p>
    <w:p w14:paraId="0ED4C537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 xml:space="preserve"> echo -e "${Red}Your Name is $NAME"</w:t>
      </w:r>
    </w:p>
    <w:p w14:paraId="139E830F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 xml:space="preserve"> echo -e "${Red}$NAME's Date </w:t>
      </w:r>
      <w:proofErr w:type="gramStart"/>
      <w:r w:rsidRPr="00C55B40">
        <w:rPr>
          <w:rFonts w:ascii="Times New Roman" w:hAnsi="Times New Roman" w:cs="Times New Roman"/>
        </w:rPr>
        <w:t>Of</w:t>
      </w:r>
      <w:proofErr w:type="gramEnd"/>
      <w:r w:rsidRPr="00C55B40">
        <w:rPr>
          <w:rFonts w:ascii="Times New Roman" w:hAnsi="Times New Roman" w:cs="Times New Roman"/>
        </w:rPr>
        <w:t xml:space="preserve"> Birth = $DOB"</w:t>
      </w:r>
    </w:p>
    <w:p w14:paraId="43169324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 xml:space="preserve"> echo -e "${Red}$NAME's Address = $ADDRESS"</w:t>
      </w:r>
    </w:p>
    <w:p w14:paraId="5417AADD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 xml:space="preserve"> echo -e "${Red}$NAME's Desired </w:t>
      </w:r>
      <w:proofErr w:type="spellStart"/>
      <w:r w:rsidRPr="00C55B40">
        <w:rPr>
          <w:rFonts w:ascii="Times New Roman" w:hAnsi="Times New Roman" w:cs="Times New Roman"/>
        </w:rPr>
        <w:t>Color</w:t>
      </w:r>
      <w:proofErr w:type="spellEnd"/>
      <w:r w:rsidRPr="00C55B40">
        <w:rPr>
          <w:rFonts w:ascii="Times New Roman" w:hAnsi="Times New Roman" w:cs="Times New Roman"/>
        </w:rPr>
        <w:t xml:space="preserve"> = Red"</w:t>
      </w:r>
    </w:p>
    <w:p w14:paraId="2B02B182" w14:textId="77777777" w:rsidR="00C55B40" w:rsidRPr="00C55B40" w:rsidRDefault="00C55B40" w:rsidP="00C55B40">
      <w:pPr>
        <w:rPr>
          <w:rFonts w:ascii="Times New Roman" w:hAnsi="Times New Roman" w:cs="Times New Roman"/>
        </w:rPr>
      </w:pPr>
      <w:proofErr w:type="spellStart"/>
      <w:r w:rsidRPr="00C55B40">
        <w:rPr>
          <w:rFonts w:ascii="Times New Roman" w:hAnsi="Times New Roman" w:cs="Times New Roman"/>
        </w:rPr>
        <w:t>elif</w:t>
      </w:r>
      <w:proofErr w:type="spellEnd"/>
      <w:r w:rsidRPr="00C55B40">
        <w:rPr>
          <w:rFonts w:ascii="Times New Roman" w:hAnsi="Times New Roman" w:cs="Times New Roman"/>
        </w:rPr>
        <w:t xml:space="preserve"> [ "$COLOR" = "2</w:t>
      </w:r>
      <w:proofErr w:type="gramStart"/>
      <w:r w:rsidRPr="00C55B40">
        <w:rPr>
          <w:rFonts w:ascii="Times New Roman" w:hAnsi="Times New Roman" w:cs="Times New Roman"/>
        </w:rPr>
        <w:t>" ]</w:t>
      </w:r>
      <w:proofErr w:type="gramEnd"/>
      <w:r w:rsidRPr="00C55B40">
        <w:rPr>
          <w:rFonts w:ascii="Times New Roman" w:hAnsi="Times New Roman" w:cs="Times New Roman"/>
        </w:rPr>
        <w:t>; then</w:t>
      </w:r>
    </w:p>
    <w:p w14:paraId="21609E2C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 xml:space="preserve"> echo -e "${Yellow}Your Name = $NAME"</w:t>
      </w:r>
    </w:p>
    <w:p w14:paraId="12A0BE93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 xml:space="preserve"> echo -e "${Yellow}$NAME's Date </w:t>
      </w:r>
      <w:proofErr w:type="gramStart"/>
      <w:r w:rsidRPr="00C55B40">
        <w:rPr>
          <w:rFonts w:ascii="Times New Roman" w:hAnsi="Times New Roman" w:cs="Times New Roman"/>
        </w:rPr>
        <w:t>Of</w:t>
      </w:r>
      <w:proofErr w:type="gramEnd"/>
      <w:r w:rsidRPr="00C55B40">
        <w:rPr>
          <w:rFonts w:ascii="Times New Roman" w:hAnsi="Times New Roman" w:cs="Times New Roman"/>
        </w:rPr>
        <w:t xml:space="preserve"> Birth = $DOB"</w:t>
      </w:r>
    </w:p>
    <w:p w14:paraId="3BBBD6E8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 xml:space="preserve"> echo -e "${Yellow}$NAME's Address = $ADDRESS"</w:t>
      </w:r>
    </w:p>
    <w:p w14:paraId="30306364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 xml:space="preserve"> echo -e "${Yellow}$NAME's Desired </w:t>
      </w:r>
      <w:proofErr w:type="spellStart"/>
      <w:r w:rsidRPr="00C55B40">
        <w:rPr>
          <w:rFonts w:ascii="Times New Roman" w:hAnsi="Times New Roman" w:cs="Times New Roman"/>
        </w:rPr>
        <w:t>Color</w:t>
      </w:r>
      <w:proofErr w:type="spellEnd"/>
      <w:r w:rsidRPr="00C55B40">
        <w:rPr>
          <w:rFonts w:ascii="Times New Roman" w:hAnsi="Times New Roman" w:cs="Times New Roman"/>
        </w:rPr>
        <w:t xml:space="preserve"> = Yellow"</w:t>
      </w:r>
    </w:p>
    <w:p w14:paraId="4B61B663" w14:textId="77777777" w:rsidR="00C55B40" w:rsidRPr="00C55B40" w:rsidRDefault="00C55B40" w:rsidP="00C55B40">
      <w:pPr>
        <w:rPr>
          <w:rFonts w:ascii="Times New Roman" w:hAnsi="Times New Roman" w:cs="Times New Roman"/>
        </w:rPr>
      </w:pPr>
      <w:proofErr w:type="spellStart"/>
      <w:r w:rsidRPr="00C55B40">
        <w:rPr>
          <w:rFonts w:ascii="Times New Roman" w:hAnsi="Times New Roman" w:cs="Times New Roman"/>
        </w:rPr>
        <w:t>elif</w:t>
      </w:r>
      <w:proofErr w:type="spellEnd"/>
      <w:r w:rsidRPr="00C55B40">
        <w:rPr>
          <w:rFonts w:ascii="Times New Roman" w:hAnsi="Times New Roman" w:cs="Times New Roman"/>
        </w:rPr>
        <w:t xml:space="preserve"> [ "$COLOR" = "3</w:t>
      </w:r>
      <w:proofErr w:type="gramStart"/>
      <w:r w:rsidRPr="00C55B40">
        <w:rPr>
          <w:rFonts w:ascii="Times New Roman" w:hAnsi="Times New Roman" w:cs="Times New Roman"/>
        </w:rPr>
        <w:t>" ]</w:t>
      </w:r>
      <w:proofErr w:type="gramEnd"/>
      <w:r w:rsidRPr="00C55B40">
        <w:rPr>
          <w:rFonts w:ascii="Times New Roman" w:hAnsi="Times New Roman" w:cs="Times New Roman"/>
        </w:rPr>
        <w:t>; then</w:t>
      </w:r>
    </w:p>
    <w:p w14:paraId="7E9EE39B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 xml:space="preserve"> echo -e "${Green}Your Name is $NAME"</w:t>
      </w:r>
    </w:p>
    <w:p w14:paraId="308EA3E0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 xml:space="preserve"> echo -e "${Green}$NAME's Date </w:t>
      </w:r>
      <w:proofErr w:type="gramStart"/>
      <w:r w:rsidRPr="00C55B40">
        <w:rPr>
          <w:rFonts w:ascii="Times New Roman" w:hAnsi="Times New Roman" w:cs="Times New Roman"/>
        </w:rPr>
        <w:t>Of</w:t>
      </w:r>
      <w:proofErr w:type="gramEnd"/>
      <w:r w:rsidRPr="00C55B40">
        <w:rPr>
          <w:rFonts w:ascii="Times New Roman" w:hAnsi="Times New Roman" w:cs="Times New Roman"/>
        </w:rPr>
        <w:t xml:space="preserve"> Birth = $DOB"</w:t>
      </w:r>
    </w:p>
    <w:p w14:paraId="6B3197DF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 xml:space="preserve"> echo -e "${Green}$NAME's Address = $ADDRESS"</w:t>
      </w:r>
    </w:p>
    <w:p w14:paraId="689C3B7F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 xml:space="preserve"> echo -e "${Green}$NAME's Desired </w:t>
      </w:r>
      <w:proofErr w:type="spellStart"/>
      <w:r w:rsidRPr="00C55B40">
        <w:rPr>
          <w:rFonts w:ascii="Times New Roman" w:hAnsi="Times New Roman" w:cs="Times New Roman"/>
        </w:rPr>
        <w:t>Color</w:t>
      </w:r>
      <w:proofErr w:type="spellEnd"/>
      <w:r w:rsidRPr="00C55B40">
        <w:rPr>
          <w:rFonts w:ascii="Times New Roman" w:hAnsi="Times New Roman" w:cs="Times New Roman"/>
        </w:rPr>
        <w:t xml:space="preserve"> = Green"</w:t>
      </w:r>
    </w:p>
    <w:p w14:paraId="351222B2" w14:textId="77777777" w:rsidR="00C55B40" w:rsidRPr="00C55B40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>fi</w:t>
      </w:r>
    </w:p>
    <w:p w14:paraId="04B2B245" w14:textId="158184AC" w:rsidR="00A40818" w:rsidRDefault="00C55B40" w:rsidP="00C55B40">
      <w:pPr>
        <w:rPr>
          <w:rFonts w:ascii="Times New Roman" w:hAnsi="Times New Roman" w:cs="Times New Roman"/>
        </w:rPr>
      </w:pPr>
      <w:r w:rsidRPr="00C55B40">
        <w:rPr>
          <w:rFonts w:ascii="Times New Roman" w:hAnsi="Times New Roman" w:cs="Times New Roman"/>
        </w:rPr>
        <w:t>exit 0</w:t>
      </w:r>
    </w:p>
    <w:p w14:paraId="24CB6DAA" w14:textId="2B3AC88F" w:rsidR="00BF6F53" w:rsidRDefault="00BF6F53" w:rsidP="00C55B40">
      <w:pPr>
        <w:rPr>
          <w:rFonts w:ascii="Times New Roman" w:hAnsi="Times New Roman" w:cs="Times New Roman"/>
        </w:rPr>
      </w:pPr>
    </w:p>
    <w:p w14:paraId="4866992B" w14:textId="628AF0A9" w:rsidR="00A40818" w:rsidRDefault="00650205" w:rsidP="00647256">
      <w:pPr>
        <w:pStyle w:val="Heading2"/>
      </w:pPr>
      <w:bookmarkStart w:id="15" w:name="_Toc33097929"/>
      <w:r>
        <w:rPr>
          <w:noProof/>
        </w:rPr>
        <w:t>Output</w:t>
      </w:r>
      <w:bookmarkEnd w:id="15"/>
    </w:p>
    <w:p w14:paraId="6BD8C6DB" w14:textId="77777777" w:rsidR="00BF6F53" w:rsidRDefault="009B4BF7" w:rsidP="00BF6F53">
      <w:pPr>
        <w:keepNext/>
      </w:pPr>
      <w:r>
        <w:rPr>
          <w:noProof/>
        </w:rPr>
        <w:drawing>
          <wp:inline distT="0" distB="0" distL="0" distR="0" wp14:anchorId="57BDDC30" wp14:editId="71BF10F9">
            <wp:extent cx="5619565" cy="2009775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29487" t="21380" r="24359" b="49259"/>
                    <a:stretch/>
                  </pic:blipFill>
                  <pic:spPr bwMode="auto">
                    <a:xfrm>
                      <a:off x="0" y="0"/>
                      <a:ext cx="5628669" cy="20130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51B0FF" w14:textId="2210E3AB" w:rsidR="00BF6F53" w:rsidRDefault="00BF6F53" w:rsidP="00BF6F53">
      <w:pPr>
        <w:pStyle w:val="Caption"/>
        <w:jc w:val="center"/>
      </w:pPr>
      <w:r>
        <w:t xml:space="preserve">Screenshot </w:t>
      </w:r>
      <w:fldSimple w:instr=" SEQ Screenshot \* ARABIC ">
        <w:r>
          <w:rPr>
            <w:noProof/>
          </w:rPr>
          <w:t>16</w:t>
        </w:r>
      </w:fldSimple>
      <w:r>
        <w:t xml:space="preserve">  Checking with Red colour</w:t>
      </w:r>
    </w:p>
    <w:p w14:paraId="0BBEE73A" w14:textId="38C154A3" w:rsidR="00650205" w:rsidRDefault="00650205" w:rsidP="006502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p w14:paraId="4A4BF4FC" w14:textId="77777777" w:rsidR="00BF6F53" w:rsidRDefault="009B4BF7" w:rsidP="00BF6F53">
      <w:pPr>
        <w:keepNext/>
      </w:pPr>
      <w:r>
        <w:rPr>
          <w:noProof/>
        </w:rPr>
        <w:drawing>
          <wp:inline distT="0" distB="0" distL="0" distR="0" wp14:anchorId="1C1FD4A3" wp14:editId="2353BEE3">
            <wp:extent cx="5773918" cy="1905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29327" t="50171" r="23558" b="22178"/>
                    <a:stretch/>
                  </pic:blipFill>
                  <pic:spPr bwMode="auto">
                    <a:xfrm>
                      <a:off x="0" y="0"/>
                      <a:ext cx="5785030" cy="19086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0FB15A" w14:textId="47057ED1" w:rsidR="009B4BF7" w:rsidRDefault="00BF6F53" w:rsidP="00BF6F53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Screenshot </w:t>
      </w:r>
      <w:fldSimple w:instr=" SEQ Screenshot \* ARABIC ">
        <w:r>
          <w:rPr>
            <w:noProof/>
          </w:rPr>
          <w:t>17</w:t>
        </w:r>
      </w:fldSimple>
      <w:r>
        <w:t xml:space="preserve">  Checking with Yellow colour</w:t>
      </w:r>
    </w:p>
    <w:p w14:paraId="4BC8FF82" w14:textId="77777777" w:rsidR="00BF6F53" w:rsidRDefault="00134FA6" w:rsidP="00BF6F53">
      <w:pPr>
        <w:keepNext/>
      </w:pPr>
      <w:r>
        <w:rPr>
          <w:noProof/>
        </w:rPr>
        <w:drawing>
          <wp:inline distT="0" distB="0" distL="0" distR="0" wp14:anchorId="0ADDE9D4" wp14:editId="3CCE73C7">
            <wp:extent cx="6016336" cy="1838325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29487" t="60718" r="24359" b="14196"/>
                    <a:stretch/>
                  </pic:blipFill>
                  <pic:spPr bwMode="auto">
                    <a:xfrm>
                      <a:off x="0" y="0"/>
                      <a:ext cx="6025743" cy="18411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A65B2E" w14:textId="3F4A264F" w:rsidR="009B4BF7" w:rsidRPr="00650205" w:rsidRDefault="00BF6F53" w:rsidP="00BF6F53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Screenshot </w:t>
      </w:r>
      <w:fldSimple w:instr=" SEQ Screenshot \* ARABIC ">
        <w:r>
          <w:rPr>
            <w:noProof/>
          </w:rPr>
          <w:t>18</w:t>
        </w:r>
      </w:fldSimple>
      <w:r>
        <w:t xml:space="preserve">  Checking with green colour</w:t>
      </w:r>
    </w:p>
    <w:sectPr w:rsidR="009B4BF7" w:rsidRPr="0065020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MjczNTCzNDIzNTZX0lEKTi0uzszPAykwrQUA2e4jmiwAAAA="/>
  </w:docVars>
  <w:rsids>
    <w:rsidRoot w:val="0067561B"/>
    <w:rsid w:val="000217A8"/>
    <w:rsid w:val="00047BE0"/>
    <w:rsid w:val="00087404"/>
    <w:rsid w:val="000A61A5"/>
    <w:rsid w:val="00134FA6"/>
    <w:rsid w:val="00171F47"/>
    <w:rsid w:val="00175383"/>
    <w:rsid w:val="001C4F88"/>
    <w:rsid w:val="002F12DB"/>
    <w:rsid w:val="00391A03"/>
    <w:rsid w:val="003A4E65"/>
    <w:rsid w:val="003E5FA4"/>
    <w:rsid w:val="004420A1"/>
    <w:rsid w:val="00463C32"/>
    <w:rsid w:val="00483264"/>
    <w:rsid w:val="004D0FD3"/>
    <w:rsid w:val="00505991"/>
    <w:rsid w:val="0054434E"/>
    <w:rsid w:val="00611E45"/>
    <w:rsid w:val="00647256"/>
    <w:rsid w:val="00650205"/>
    <w:rsid w:val="006560E4"/>
    <w:rsid w:val="0067561B"/>
    <w:rsid w:val="006B57E7"/>
    <w:rsid w:val="006D1273"/>
    <w:rsid w:val="00740056"/>
    <w:rsid w:val="007E079E"/>
    <w:rsid w:val="00896EED"/>
    <w:rsid w:val="008A08A2"/>
    <w:rsid w:val="00906500"/>
    <w:rsid w:val="00942A51"/>
    <w:rsid w:val="009B4BF7"/>
    <w:rsid w:val="00A40818"/>
    <w:rsid w:val="00B74D90"/>
    <w:rsid w:val="00BF6F53"/>
    <w:rsid w:val="00C55B40"/>
    <w:rsid w:val="00C67060"/>
    <w:rsid w:val="00C70966"/>
    <w:rsid w:val="00CA40C1"/>
    <w:rsid w:val="00CB37E5"/>
    <w:rsid w:val="00CD13AF"/>
    <w:rsid w:val="00D57CAA"/>
    <w:rsid w:val="00DA205A"/>
    <w:rsid w:val="00DD6CF5"/>
    <w:rsid w:val="00E401B8"/>
    <w:rsid w:val="00F14961"/>
    <w:rsid w:val="00F5198B"/>
    <w:rsid w:val="00F67536"/>
    <w:rsid w:val="00F93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8AA4F"/>
  <w15:chartTrackingRefBased/>
  <w15:docId w15:val="{489F9220-920E-4789-B898-9E03205B8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56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1F4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1F4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725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56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A4081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71F4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71F4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CB37E5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B37E5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CB37E5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CB37E5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64725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2">
    <w:name w:val="toc 2"/>
    <w:basedOn w:val="Normal"/>
    <w:next w:val="Normal"/>
    <w:autoRedefine/>
    <w:uiPriority w:val="39"/>
    <w:unhideWhenUsed/>
    <w:rsid w:val="000A61A5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C74EEB-4CD1-4665-B9EB-738564A241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12</Pages>
  <Words>1022</Words>
  <Characters>583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ahl DAVID SELVAM</dc:creator>
  <cp:keywords/>
  <dc:description/>
  <cp:lastModifiedBy>Visahl DAVID SELVAM</cp:lastModifiedBy>
  <cp:revision>34</cp:revision>
  <dcterms:created xsi:type="dcterms:W3CDTF">2020-01-29T05:30:00Z</dcterms:created>
  <dcterms:modified xsi:type="dcterms:W3CDTF">2020-02-20T05:32:00Z</dcterms:modified>
</cp:coreProperties>
</file>